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2F903" w14:textId="5310323B" w:rsidR="00797F0B" w:rsidRPr="000C1034" w:rsidRDefault="00797F0B" w:rsidP="00175D1B">
      <w:pPr>
        <w:spacing w:before="60" w:after="60"/>
        <w:jc w:val="center"/>
        <w:rPr>
          <w:rFonts w:ascii="Arial" w:hAnsi="Arial" w:cs="Arial"/>
          <w:b/>
        </w:rPr>
      </w:pPr>
      <w:r w:rsidRPr="000C1034">
        <w:rPr>
          <w:rFonts w:ascii="Arial" w:hAnsi="Arial" w:cs="Arial"/>
          <w:b/>
        </w:rPr>
        <w:t>Two Week Referral Services</w:t>
      </w:r>
    </w:p>
    <w:p w14:paraId="10A01613" w14:textId="77777777" w:rsidR="00175D1B" w:rsidRDefault="00797F0B" w:rsidP="00797F0B">
      <w:pPr>
        <w:jc w:val="center"/>
        <w:rPr>
          <w:rFonts w:ascii="Arial" w:hAnsi="Arial" w:cs="Arial"/>
          <w:color w:val="262626" w:themeColor="text1" w:themeTint="D9"/>
          <w:sz w:val="18"/>
        </w:rPr>
      </w:pPr>
      <w:r w:rsidRPr="00220201">
        <w:rPr>
          <w:rFonts w:ascii="Arial" w:hAnsi="Arial" w:cs="Arial"/>
          <w:sz w:val="18"/>
          <w:szCs w:val="18"/>
        </w:rPr>
        <w:t xml:space="preserve">This referral is made on the basis that the referring doctor considers that </w:t>
      </w:r>
      <w:r w:rsidR="00406D45">
        <w:rPr>
          <w:rFonts w:ascii="Arial" w:hAnsi="Arial" w:cs="Arial"/>
          <w:color w:val="262626" w:themeColor="text1" w:themeTint="D9"/>
          <w:sz w:val="18"/>
        </w:rPr>
        <w:t>p</w:t>
      </w:r>
      <w:r w:rsidR="00406D45" w:rsidRPr="00D04CAD">
        <w:rPr>
          <w:rFonts w:ascii="Arial" w:hAnsi="Arial" w:cs="Arial"/>
          <w:color w:val="262626" w:themeColor="text1" w:themeTint="D9"/>
          <w:sz w:val="18"/>
        </w:rPr>
        <w:t>atients often present in Primary Care with non-</w:t>
      </w:r>
      <w:proofErr w:type="gramStart"/>
      <w:r w:rsidR="00406D45" w:rsidRPr="00D04CAD">
        <w:rPr>
          <w:rFonts w:ascii="Arial" w:hAnsi="Arial" w:cs="Arial"/>
          <w:color w:val="262626" w:themeColor="text1" w:themeTint="D9"/>
          <w:sz w:val="18"/>
        </w:rPr>
        <w:t>site specific</w:t>
      </w:r>
      <w:proofErr w:type="gramEnd"/>
      <w:r w:rsidR="00406D45" w:rsidRPr="00D04CAD">
        <w:rPr>
          <w:rFonts w:ascii="Arial" w:hAnsi="Arial" w:cs="Arial"/>
          <w:color w:val="262626" w:themeColor="text1" w:themeTint="D9"/>
          <w:sz w:val="18"/>
        </w:rPr>
        <w:t xml:space="preserve"> symptoms that do not improve over a few weeks.</w:t>
      </w:r>
      <w:r w:rsidR="00175D1B">
        <w:rPr>
          <w:rFonts w:ascii="Arial" w:hAnsi="Arial" w:cs="Arial"/>
          <w:color w:val="262626" w:themeColor="text1" w:themeTint="D9"/>
          <w:sz w:val="18"/>
        </w:rPr>
        <w:t xml:space="preserve"> </w:t>
      </w:r>
    </w:p>
    <w:p w14:paraId="07B7D856" w14:textId="523CB36C" w:rsidR="00797F0B" w:rsidRPr="00220201" w:rsidRDefault="00406D45" w:rsidP="00797F0B">
      <w:pPr>
        <w:jc w:val="center"/>
        <w:rPr>
          <w:rFonts w:ascii="Arial" w:hAnsi="Arial" w:cs="Arial"/>
          <w:sz w:val="18"/>
          <w:szCs w:val="18"/>
        </w:rPr>
      </w:pPr>
      <w:r w:rsidRPr="00D04CAD">
        <w:rPr>
          <w:rFonts w:ascii="Arial" w:hAnsi="Arial" w:cs="Arial"/>
          <w:color w:val="262626" w:themeColor="text1" w:themeTint="D9"/>
          <w:sz w:val="18"/>
        </w:rPr>
        <w:t>The GP may consider cancer as a potential differential diagnosis</w:t>
      </w:r>
      <w:r w:rsidR="00C20F18">
        <w:rPr>
          <w:rFonts w:ascii="Arial" w:hAnsi="Arial" w:cs="Arial"/>
          <w:color w:val="262626" w:themeColor="text1" w:themeTint="D9"/>
          <w:sz w:val="18"/>
        </w:rPr>
        <w:t>.</w:t>
      </w:r>
    </w:p>
    <w:p w14:paraId="32F3129E" w14:textId="63CD337A" w:rsidR="00797F0B" w:rsidRPr="00220201" w:rsidRDefault="00C20F18" w:rsidP="00797F0B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All 2ww</w:t>
      </w:r>
      <w:r w:rsidR="00797F0B" w:rsidRPr="00220201">
        <w:rPr>
          <w:rFonts w:ascii="Arial" w:hAnsi="Arial" w:cs="Arial"/>
          <w:sz w:val="18"/>
          <w:szCs w:val="18"/>
        </w:rPr>
        <w:t xml:space="preserve"> referrals should be made through the NHS eReferral Service (previously known as choose and book)</w:t>
      </w:r>
      <w:r>
        <w:rPr>
          <w:rFonts w:ascii="Arial" w:hAnsi="Arial" w:cs="Arial"/>
          <w:sz w:val="18"/>
          <w:szCs w:val="18"/>
        </w:rPr>
        <w:t>.</w:t>
      </w:r>
    </w:p>
    <w:p w14:paraId="321DF3CB" w14:textId="2C09A47F" w:rsidR="00797F0B" w:rsidRPr="00C618E0" w:rsidRDefault="00797F0B" w:rsidP="00797F0B">
      <w:pPr>
        <w:spacing w:before="60" w:after="60"/>
        <w:jc w:val="center"/>
        <w:rPr>
          <w:rFonts w:ascii="Arial" w:hAnsi="Arial" w:cs="Arial"/>
          <w:b/>
          <w:sz w:val="24"/>
          <w:szCs w:val="18"/>
        </w:rPr>
      </w:pPr>
      <w:r w:rsidRPr="00C618E0">
        <w:rPr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1E75A8" wp14:editId="199AE956">
                <wp:simplePos x="0" y="0"/>
                <wp:positionH relativeFrom="column">
                  <wp:posOffset>5943600</wp:posOffset>
                </wp:positionH>
                <wp:positionV relativeFrom="paragraph">
                  <wp:posOffset>240030</wp:posOffset>
                </wp:positionV>
                <wp:extent cx="457200" cy="7934325"/>
                <wp:effectExtent l="0" t="0" r="19050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39FE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23298415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T</w:t>
                            </w:r>
                          </w:p>
                          <w:p w14:paraId="0ABCF17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0D878626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O</w:t>
                            </w:r>
                          </w:p>
                          <w:p w14:paraId="23320A37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51BEB27A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1BD1CBA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5A7DF378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2CF238D5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637B0EFB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K</w:t>
                            </w:r>
                          </w:p>
                          <w:p w14:paraId="02FA9797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62963E9D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38ED072C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R</w:t>
                            </w:r>
                          </w:p>
                          <w:p w14:paraId="7838F04F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3B67F1EC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F</w:t>
                            </w:r>
                          </w:p>
                          <w:p w14:paraId="1DB8C1E1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53F291BB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1BCD873B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36C9A32C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  <w:p w14:paraId="7085A66C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L</w:t>
                            </w:r>
                          </w:p>
                          <w:p w14:paraId="524E7C76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2809A531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151318FA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  <w:p w14:paraId="18B1EFF0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  <w:p w14:paraId="7D4E77BE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46549EA5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V</w:t>
                            </w:r>
                          </w:p>
                          <w:p w14:paraId="37570C10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I</w:t>
                            </w:r>
                          </w:p>
                          <w:p w14:paraId="21769FC6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  <w:p w14:paraId="5EDC403A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E75A8" id="Rectangle 21" o:spid="_x0000_s1026" style="position:absolute;left:0;text-align:left;margin-left:468pt;margin-top:18.9pt;width:36pt;height:6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">
                <v:textbox>
                  <w:txbxContent>
                    <w:p w14:paraId="00539FE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23298415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T</w:t>
                      </w:r>
                    </w:p>
                    <w:p w14:paraId="0ABCF17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0D878626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O</w:t>
                      </w:r>
                    </w:p>
                    <w:p w14:paraId="23320A37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51BEB27A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1BD1CBA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5A7DF378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2CF238D5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637B0EFB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K</w:t>
                      </w:r>
                    </w:p>
                    <w:p w14:paraId="02FA9797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62963E9D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38ED072C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R</w:t>
                      </w:r>
                    </w:p>
                    <w:p w14:paraId="7838F04F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3B67F1EC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F</w:t>
                      </w:r>
                    </w:p>
                    <w:p w14:paraId="1DB8C1E1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53F291BB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1BCD873B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36C9A32C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</w:t>
                      </w:r>
                    </w:p>
                    <w:p w14:paraId="7085A66C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L</w:t>
                      </w:r>
                    </w:p>
                    <w:p w14:paraId="524E7C76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2809A531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151318FA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S</w:t>
                      </w:r>
                    </w:p>
                    <w:p w14:paraId="18B1EFF0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  <w:p w14:paraId="7D4E77BE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46549EA5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V</w:t>
                      </w:r>
                    </w:p>
                    <w:p w14:paraId="37570C10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I</w:t>
                      </w:r>
                    </w:p>
                    <w:p w14:paraId="21769FC6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</w:t>
                      </w:r>
                    </w:p>
                    <w:p w14:paraId="5EDC403A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406D45" w:rsidRPr="00C618E0">
        <w:rPr>
          <w:rFonts w:ascii="Arial" w:hAnsi="Arial" w:cs="Arial"/>
          <w:b/>
          <w:sz w:val="24"/>
          <w:szCs w:val="18"/>
        </w:rPr>
        <w:t xml:space="preserve">NON-SPECIFIC </w:t>
      </w:r>
      <w:r w:rsidR="00C0655C" w:rsidRPr="00C618E0">
        <w:rPr>
          <w:rFonts w:ascii="Arial" w:hAnsi="Arial" w:cs="Arial"/>
          <w:b/>
          <w:sz w:val="24"/>
          <w:szCs w:val="18"/>
        </w:rPr>
        <w:t>SYMPTOMS</w:t>
      </w:r>
      <w:r w:rsidR="00406D45" w:rsidRPr="00C618E0">
        <w:rPr>
          <w:rFonts w:ascii="Arial" w:hAnsi="Arial" w:cs="Arial"/>
          <w:b/>
          <w:sz w:val="24"/>
          <w:szCs w:val="18"/>
        </w:rPr>
        <w:t xml:space="preserve"> </w:t>
      </w:r>
      <w:r w:rsidR="00397801" w:rsidRPr="00C618E0">
        <w:rPr>
          <w:rFonts w:ascii="Arial" w:hAnsi="Arial" w:cs="Arial"/>
          <w:b/>
          <w:sz w:val="24"/>
          <w:szCs w:val="18"/>
        </w:rPr>
        <w:t xml:space="preserve">CANCER </w:t>
      </w:r>
      <w:r w:rsidR="00406D45" w:rsidRPr="00C618E0">
        <w:rPr>
          <w:rFonts w:ascii="Arial" w:hAnsi="Arial" w:cs="Arial"/>
          <w:b/>
          <w:sz w:val="24"/>
          <w:szCs w:val="18"/>
        </w:rPr>
        <w:t>PATHWAY</w:t>
      </w:r>
      <w:r w:rsidR="007E6814" w:rsidRPr="00C618E0">
        <w:rPr>
          <w:rFonts w:ascii="Arial" w:hAnsi="Arial" w:cs="Arial"/>
          <w:b/>
          <w:sz w:val="24"/>
          <w:szCs w:val="18"/>
        </w:rPr>
        <w:t xml:space="preserve"> </w:t>
      </w:r>
      <w:r w:rsidR="00C618E0" w:rsidRPr="00C618E0">
        <w:rPr>
          <w:rFonts w:ascii="Arial" w:hAnsi="Arial" w:cs="Arial"/>
          <w:b/>
          <w:sz w:val="24"/>
          <w:szCs w:val="18"/>
        </w:rPr>
        <w:t>(Adults over 16 yea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09"/>
      </w:tblGrid>
      <w:tr w:rsidR="00EB2EDD" w:rsidRPr="00EB2EDD" w14:paraId="57B59316" w14:textId="77777777" w:rsidTr="004F4482">
        <w:tc>
          <w:tcPr>
            <w:tcW w:w="9016" w:type="dxa"/>
            <w:gridSpan w:val="2"/>
            <w:shd w:val="clear" w:color="auto" w:fill="81BCF4"/>
          </w:tcPr>
          <w:p w14:paraId="6CFA41A7" w14:textId="483E4065" w:rsidR="00EB2EDD" w:rsidRPr="007C3A62" w:rsidRDefault="00EB2EDD" w:rsidP="007C3A6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2">
              <w:rPr>
                <w:rFonts w:ascii="Arial" w:hAnsi="Arial" w:cs="Arial"/>
                <w:b/>
                <w:bCs/>
              </w:rPr>
              <w:t>Reason for referral</w:t>
            </w:r>
          </w:p>
        </w:tc>
      </w:tr>
      <w:tr w:rsidR="00301580" w:rsidRPr="00EB2EDD" w14:paraId="4D22FD2D" w14:textId="77777777" w:rsidTr="004F4482">
        <w:tc>
          <w:tcPr>
            <w:tcW w:w="9016" w:type="dxa"/>
            <w:gridSpan w:val="2"/>
            <w:shd w:val="clear" w:color="auto" w:fill="FFC000"/>
          </w:tcPr>
          <w:p w14:paraId="31CAD390" w14:textId="6EC6D878" w:rsidR="00301580" w:rsidRPr="00C04B52" w:rsidRDefault="00406D45" w:rsidP="00301580">
            <w:pPr>
              <w:rPr>
                <w:rFonts w:ascii="Arial" w:hAnsi="Arial" w:cs="Arial"/>
                <w:b/>
                <w:bCs/>
                <w:szCs w:val="22"/>
              </w:rPr>
            </w:pPr>
            <w:r w:rsidRPr="00C04B52">
              <w:rPr>
                <w:rFonts w:ascii="Arial" w:hAnsi="Arial" w:cs="Arial"/>
                <w:b/>
                <w:bCs/>
                <w:szCs w:val="22"/>
              </w:rPr>
              <w:t>Age 40+ AND unexplained weight loss</w:t>
            </w:r>
          </w:p>
        </w:tc>
      </w:tr>
      <w:tr w:rsidR="00B7170A" w:rsidRPr="00EB2EDD" w14:paraId="050CE395" w14:textId="495ABE69" w:rsidTr="0027106B">
        <w:tc>
          <w:tcPr>
            <w:tcW w:w="5807" w:type="dxa"/>
          </w:tcPr>
          <w:p w14:paraId="3947A4FA" w14:textId="13B22742" w:rsidR="00B7170A" w:rsidRPr="00406D45" w:rsidRDefault="00B7170A" w:rsidP="00E920D6">
            <w:pPr>
              <w:tabs>
                <w:tab w:val="left" w:pos="1154"/>
              </w:tabs>
              <w:rPr>
                <w:rFonts w:ascii="Arial" w:hAnsi="Arial" w:cs="Arial"/>
                <w:sz w:val="20"/>
              </w:rPr>
            </w:pPr>
            <w:r w:rsidRPr="00406D45">
              <w:rPr>
                <w:rFonts w:ascii="Arial" w:hAnsi="Arial" w:cs="Arial"/>
                <w:sz w:val="20"/>
              </w:rPr>
              <w:t>Amount lost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209" w:type="dxa"/>
          </w:tcPr>
          <w:p w14:paraId="0C90D4B4" w14:textId="23730040" w:rsidR="00B7170A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B7170A" w:rsidRPr="00EB2EDD" w14:paraId="07BEB172" w14:textId="77777777" w:rsidTr="0027106B">
        <w:tc>
          <w:tcPr>
            <w:tcW w:w="5807" w:type="dxa"/>
          </w:tcPr>
          <w:p w14:paraId="6E8B83E5" w14:textId="3498DCFA" w:rsidR="00B7170A" w:rsidRPr="00B7170A" w:rsidRDefault="00B7170A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Documented &gt;5% in three months</w:t>
            </w:r>
          </w:p>
        </w:tc>
        <w:tc>
          <w:tcPr>
            <w:tcW w:w="3209" w:type="dxa"/>
          </w:tcPr>
          <w:p w14:paraId="794FDC2D" w14:textId="3C0263D6" w:rsidR="00B7170A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             </w:t>
            </w:r>
            <w:r w:rsidR="00B7170A" w:rsidRPr="00B7170A">
              <w:rPr>
                <w:rFonts w:ascii="Arial" w:hAnsi="Arial" w:cs="Arial"/>
                <w:bCs/>
                <w:sz w:val="20"/>
              </w:rPr>
              <w:t>Duration (weeks/months)</w:t>
            </w:r>
          </w:p>
        </w:tc>
      </w:tr>
      <w:tr w:rsidR="00406D45" w:rsidRPr="00EB2EDD" w14:paraId="6C70C295" w14:textId="77777777" w:rsidTr="0027106B">
        <w:tc>
          <w:tcPr>
            <w:tcW w:w="5807" w:type="dxa"/>
          </w:tcPr>
          <w:p w14:paraId="388DEDE2" w14:textId="0F8C40A9" w:rsidR="00406D45" w:rsidRPr="00B7170A" w:rsidRDefault="00406D45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 w:rsidR="00B7170A"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 xml:space="preserve">- </w:t>
            </w:r>
            <w:r w:rsidRPr="00B7170A">
              <w:rPr>
                <w:rFonts w:ascii="Arial" w:hAnsi="Arial" w:cs="Arial"/>
                <w:bCs/>
                <w:sz w:val="20"/>
              </w:rPr>
              <w:t>most recent reading</w:t>
            </w:r>
          </w:p>
        </w:tc>
        <w:tc>
          <w:tcPr>
            <w:tcW w:w="3209" w:type="dxa"/>
          </w:tcPr>
          <w:p w14:paraId="37EBCEFE" w14:textId="4AD5AD4E" w:rsidR="00406D45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E920D6" w:rsidRPr="00EB2EDD" w14:paraId="61DDB45E" w14:textId="77777777" w:rsidTr="0027106B">
        <w:tc>
          <w:tcPr>
            <w:tcW w:w="5807" w:type="dxa"/>
          </w:tcPr>
          <w:p w14:paraId="1178D641" w14:textId="5D23C3C2" w:rsidR="00E920D6" w:rsidRPr="00B7170A" w:rsidRDefault="00E920D6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 w:rsidR="00B7170A"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>-</w:t>
            </w:r>
            <w:r w:rsidRPr="00B7170A">
              <w:rPr>
                <w:rFonts w:ascii="Arial" w:hAnsi="Arial" w:cs="Arial"/>
                <w:bCs/>
                <w:sz w:val="20"/>
              </w:rPr>
              <w:t xml:space="preserve"> previous reading x 1</w:t>
            </w:r>
          </w:p>
        </w:tc>
        <w:tc>
          <w:tcPr>
            <w:tcW w:w="3209" w:type="dxa"/>
          </w:tcPr>
          <w:p w14:paraId="63C0432B" w14:textId="2439B806" w:rsidR="00E920D6" w:rsidRPr="00406D45" w:rsidRDefault="00BB1C08" w:rsidP="00406D45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5D1504" w:rsidRPr="00EB2EDD" w14:paraId="68991469" w14:textId="77777777" w:rsidTr="004F4482">
        <w:tc>
          <w:tcPr>
            <w:tcW w:w="9016" w:type="dxa"/>
            <w:gridSpan w:val="2"/>
            <w:shd w:val="clear" w:color="auto" w:fill="FFC000"/>
          </w:tcPr>
          <w:p w14:paraId="5BDDD74A" w14:textId="1A1FEDC2" w:rsidR="005D1504" w:rsidRPr="00C04B52" w:rsidRDefault="00C04B52" w:rsidP="00301580">
            <w:pPr>
              <w:rPr>
                <w:rFonts w:ascii="Arial" w:hAnsi="Arial" w:cs="Arial"/>
                <w:b/>
                <w:bCs/>
                <w:szCs w:val="22"/>
              </w:rPr>
            </w:pPr>
            <w:r w:rsidRPr="00C04B52">
              <w:rPr>
                <w:rFonts w:ascii="Arial" w:hAnsi="Arial" w:cs="Arial"/>
                <w:b/>
                <w:bCs/>
                <w:szCs w:val="22"/>
              </w:rPr>
              <w:t>Age 40+ AND constitutional symptoms (+4 weeks)</w:t>
            </w:r>
          </w:p>
        </w:tc>
      </w:tr>
      <w:tr w:rsidR="001B17A7" w:rsidRPr="00EB2EDD" w14:paraId="6F03F349" w14:textId="77777777" w:rsidTr="0027106B">
        <w:tc>
          <w:tcPr>
            <w:tcW w:w="5807" w:type="dxa"/>
          </w:tcPr>
          <w:p w14:paraId="6186839A" w14:textId="68A6DB08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Decreased appetite</w:t>
            </w:r>
          </w:p>
        </w:tc>
        <w:tc>
          <w:tcPr>
            <w:tcW w:w="3209" w:type="dxa"/>
          </w:tcPr>
          <w:p w14:paraId="0073A169" w14:textId="21EC3C3D" w:rsidR="001B17A7" w:rsidRPr="00EB2EDD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6348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35BD1519" w14:textId="77777777" w:rsidTr="0027106B">
        <w:tc>
          <w:tcPr>
            <w:tcW w:w="5807" w:type="dxa"/>
          </w:tcPr>
          <w:p w14:paraId="2BFB005B" w14:textId="5E31B88A" w:rsidR="001B17A7" w:rsidRPr="00C04B52" w:rsidRDefault="001B17A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usea and/or v</w:t>
            </w:r>
            <w:r w:rsidRPr="00C04B52">
              <w:rPr>
                <w:rFonts w:ascii="Arial" w:hAnsi="Arial" w:cs="Arial"/>
                <w:sz w:val="20"/>
              </w:rPr>
              <w:t>omiting</w:t>
            </w:r>
          </w:p>
        </w:tc>
        <w:tc>
          <w:tcPr>
            <w:tcW w:w="3209" w:type="dxa"/>
          </w:tcPr>
          <w:p w14:paraId="57496539" w14:textId="14AAED8A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4519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598E0B7C" w14:textId="77777777" w:rsidTr="0027106B">
        <w:tc>
          <w:tcPr>
            <w:tcW w:w="5807" w:type="dxa"/>
          </w:tcPr>
          <w:p w14:paraId="0BBB2F5C" w14:textId="3B13BD8F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Bloating</w:t>
            </w:r>
          </w:p>
        </w:tc>
        <w:tc>
          <w:tcPr>
            <w:tcW w:w="3209" w:type="dxa"/>
          </w:tcPr>
          <w:p w14:paraId="2714870F" w14:textId="6283A5FE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923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00AD637C" w14:textId="77777777" w:rsidTr="0027106B">
        <w:tc>
          <w:tcPr>
            <w:tcW w:w="5807" w:type="dxa"/>
          </w:tcPr>
          <w:p w14:paraId="3FA00DEE" w14:textId="2FDA7DCF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 xml:space="preserve">Non-specific </w:t>
            </w:r>
            <w:r>
              <w:rPr>
                <w:rFonts w:ascii="Arial" w:hAnsi="Arial" w:cs="Arial"/>
                <w:sz w:val="20"/>
              </w:rPr>
              <w:t>a</w:t>
            </w:r>
            <w:r w:rsidRPr="00C04B52">
              <w:rPr>
                <w:rFonts w:ascii="Arial" w:hAnsi="Arial" w:cs="Arial"/>
                <w:sz w:val="20"/>
              </w:rPr>
              <w:t>bdominal pain</w:t>
            </w:r>
          </w:p>
        </w:tc>
        <w:tc>
          <w:tcPr>
            <w:tcW w:w="3209" w:type="dxa"/>
          </w:tcPr>
          <w:p w14:paraId="7A433DF9" w14:textId="12422B6A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7252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26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6CC7B73D" w14:textId="77777777" w:rsidTr="0027106B">
        <w:tc>
          <w:tcPr>
            <w:tcW w:w="5807" w:type="dxa"/>
          </w:tcPr>
          <w:p w14:paraId="30F15D47" w14:textId="494A4B61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Fatigue</w:t>
            </w:r>
          </w:p>
        </w:tc>
        <w:tc>
          <w:tcPr>
            <w:tcW w:w="3209" w:type="dxa"/>
          </w:tcPr>
          <w:p w14:paraId="369427CD" w14:textId="29578268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72475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589E1CD9" w14:textId="77777777" w:rsidTr="0027106B">
        <w:tc>
          <w:tcPr>
            <w:tcW w:w="5807" w:type="dxa"/>
          </w:tcPr>
          <w:p w14:paraId="3FC7ED9C" w14:textId="2C3CE49A" w:rsidR="001B17A7" w:rsidRPr="00DF0B06" w:rsidRDefault="009C4C50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Progressive / Unexplained</w:t>
            </w:r>
            <w:r w:rsidR="001B17A7" w:rsidRPr="00DF0B06">
              <w:rPr>
                <w:rFonts w:ascii="Arial" w:hAnsi="Arial" w:cs="Arial"/>
                <w:sz w:val="20"/>
              </w:rPr>
              <w:t xml:space="preserve"> pain</w:t>
            </w:r>
          </w:p>
        </w:tc>
        <w:tc>
          <w:tcPr>
            <w:tcW w:w="3209" w:type="dxa"/>
          </w:tcPr>
          <w:p w14:paraId="73F35202" w14:textId="29C08678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5699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1C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F4482" w:rsidRPr="00EB2EDD" w14:paraId="69224BB0" w14:textId="77777777" w:rsidTr="00C0655C">
        <w:tc>
          <w:tcPr>
            <w:tcW w:w="9016" w:type="dxa"/>
            <w:gridSpan w:val="2"/>
          </w:tcPr>
          <w:p w14:paraId="28B09E14" w14:textId="7AE1FB50" w:rsidR="004F4482" w:rsidRDefault="004F4482" w:rsidP="004F4482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 xml:space="preserve">Other </w:t>
            </w:r>
            <w:r>
              <w:rPr>
                <w:rFonts w:ascii="Arial" w:hAnsi="Arial" w:cs="Arial"/>
                <w:sz w:val="20"/>
              </w:rPr>
              <w:t>p</w:t>
            </w:r>
            <w:r w:rsidRPr="00C04B52">
              <w:rPr>
                <w:rFonts w:ascii="Arial" w:hAnsi="Arial" w:cs="Arial"/>
                <w:sz w:val="20"/>
              </w:rPr>
              <w:t>ain</w:t>
            </w:r>
            <w:r>
              <w:rPr>
                <w:rFonts w:ascii="Arial" w:hAnsi="Arial" w:cs="Arial"/>
                <w:sz w:val="20"/>
              </w:rPr>
              <w:t>:</w:t>
            </w:r>
            <w:r w:rsidRPr="00C04B52">
              <w:rPr>
                <w:rFonts w:ascii="Arial" w:hAnsi="Arial" w:cs="Arial"/>
                <w:sz w:val="20"/>
              </w:rPr>
              <w:t xml:space="preserve"> (please specify)</w:t>
            </w:r>
          </w:p>
          <w:p w14:paraId="5A3D6B91" w14:textId="555575ED" w:rsidR="0077464C" w:rsidRDefault="0077464C" w:rsidP="0077464C">
            <w:pPr>
              <w:rPr>
                <w:rFonts w:ascii="Arial" w:hAnsi="Arial" w:cs="Arial"/>
              </w:rPr>
            </w:pPr>
          </w:p>
          <w:p w14:paraId="4B99DF8F" w14:textId="78226303" w:rsidR="004505B1" w:rsidRDefault="004505B1" w:rsidP="0077464C">
            <w:pPr>
              <w:rPr>
                <w:rFonts w:ascii="Arial" w:hAnsi="Arial" w:cs="Arial"/>
              </w:rPr>
            </w:pPr>
          </w:p>
        </w:tc>
      </w:tr>
      <w:tr w:rsidR="00301580" w:rsidRPr="00DF0B06" w14:paraId="5064555B" w14:textId="77777777" w:rsidTr="004F4482">
        <w:tc>
          <w:tcPr>
            <w:tcW w:w="9016" w:type="dxa"/>
            <w:gridSpan w:val="2"/>
            <w:shd w:val="clear" w:color="auto" w:fill="FFC000"/>
          </w:tcPr>
          <w:p w14:paraId="03B1A06E" w14:textId="48CA4739" w:rsidR="00301580" w:rsidRPr="00DF0B06" w:rsidRDefault="00C04B52" w:rsidP="00301580">
            <w:pPr>
              <w:rPr>
                <w:rFonts w:ascii="Arial" w:hAnsi="Arial" w:cs="Arial"/>
              </w:rPr>
            </w:pPr>
            <w:r w:rsidRPr="00DF0B06">
              <w:rPr>
                <w:rFonts w:ascii="Arial" w:hAnsi="Arial" w:cs="Arial"/>
                <w:b/>
                <w:bCs/>
              </w:rPr>
              <w:t>A</w:t>
            </w:r>
            <w:r w:rsidR="00A37829">
              <w:rPr>
                <w:rFonts w:ascii="Arial" w:hAnsi="Arial" w:cs="Arial"/>
                <w:b/>
                <w:bCs/>
              </w:rPr>
              <w:t xml:space="preserve">ny age (Adults Over 16 years) </w:t>
            </w:r>
          </w:p>
        </w:tc>
      </w:tr>
      <w:tr w:rsidR="001B17A7" w:rsidRPr="00DF0B06" w14:paraId="346F80B5" w14:textId="77777777" w:rsidTr="0027106B">
        <w:tc>
          <w:tcPr>
            <w:tcW w:w="5807" w:type="dxa"/>
          </w:tcPr>
          <w:p w14:paraId="059935EE" w14:textId="2CCAC9D5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Anaemia </w:t>
            </w:r>
            <w:r w:rsidR="005C4054" w:rsidRPr="00DF0B06">
              <w:rPr>
                <w:rFonts w:ascii="Arial" w:hAnsi="Arial" w:cs="Arial"/>
                <w:sz w:val="20"/>
                <w:szCs w:val="18"/>
              </w:rPr>
              <w:t>(Hb&lt;100g/L)</w:t>
            </w:r>
            <w:r w:rsidR="005C4054" w:rsidRPr="00DF0B0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F0B06">
              <w:rPr>
                <w:rFonts w:ascii="Arial" w:hAnsi="Arial" w:cs="Arial"/>
                <w:sz w:val="20"/>
              </w:rPr>
              <w:t>(not iron deficient, not bleeding)</w:t>
            </w:r>
          </w:p>
        </w:tc>
        <w:tc>
          <w:tcPr>
            <w:tcW w:w="3209" w:type="dxa"/>
          </w:tcPr>
          <w:p w14:paraId="61B69498" w14:textId="5C257F71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8122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7F65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23AA87B7" w14:textId="77777777" w:rsidTr="0027106B">
        <w:tc>
          <w:tcPr>
            <w:tcW w:w="5807" w:type="dxa"/>
          </w:tcPr>
          <w:p w14:paraId="34A97267" w14:textId="44778010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Unexplained night sweats</w:t>
            </w:r>
          </w:p>
        </w:tc>
        <w:tc>
          <w:tcPr>
            <w:tcW w:w="3209" w:type="dxa"/>
          </w:tcPr>
          <w:p w14:paraId="63969A4E" w14:textId="59358E98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9952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0E4030A1" w14:textId="77777777" w:rsidTr="0027106B">
        <w:tc>
          <w:tcPr>
            <w:tcW w:w="5807" w:type="dxa"/>
            <w:vAlign w:val="bottom"/>
          </w:tcPr>
          <w:p w14:paraId="1F4632B4" w14:textId="16E68EF0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Hepatomegaly</w:t>
            </w:r>
            <w:r w:rsidR="00A00370" w:rsidRPr="00DF0B06">
              <w:rPr>
                <w:rFonts w:ascii="Arial" w:hAnsi="Arial" w:cs="Arial"/>
                <w:sz w:val="20"/>
              </w:rPr>
              <w:t xml:space="preserve"> </w:t>
            </w:r>
            <w:r w:rsidR="00A00370" w:rsidRPr="00595876">
              <w:rPr>
                <w:rFonts w:ascii="Arial" w:hAnsi="Arial" w:cs="Arial"/>
                <w:sz w:val="20"/>
              </w:rPr>
              <w:t>(significant with clinical correlation)</w:t>
            </w:r>
          </w:p>
        </w:tc>
        <w:tc>
          <w:tcPr>
            <w:tcW w:w="3209" w:type="dxa"/>
          </w:tcPr>
          <w:p w14:paraId="6313EB8B" w14:textId="2970C480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3128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330C8E8E" w14:textId="77777777" w:rsidTr="0027106B">
        <w:tc>
          <w:tcPr>
            <w:tcW w:w="5807" w:type="dxa"/>
            <w:vAlign w:val="bottom"/>
          </w:tcPr>
          <w:p w14:paraId="3F223DC8" w14:textId="7D1E0D05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Splenomegaly</w:t>
            </w:r>
            <w:r w:rsidR="005C4054" w:rsidRPr="00DF0B06">
              <w:t xml:space="preserve"> </w:t>
            </w:r>
            <w:r w:rsidR="005C4054" w:rsidRPr="00595876">
              <w:rPr>
                <w:rFonts w:ascii="Arial" w:hAnsi="Arial" w:cs="Arial"/>
                <w:sz w:val="20"/>
              </w:rPr>
              <w:t>(&gt;18cm)</w:t>
            </w:r>
          </w:p>
        </w:tc>
        <w:tc>
          <w:tcPr>
            <w:tcW w:w="3209" w:type="dxa"/>
          </w:tcPr>
          <w:p w14:paraId="1FA90AB5" w14:textId="7F1791D0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0471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061A2702" w14:textId="77777777" w:rsidTr="0027106B">
        <w:tc>
          <w:tcPr>
            <w:tcW w:w="5807" w:type="dxa"/>
            <w:vAlign w:val="bottom"/>
          </w:tcPr>
          <w:p w14:paraId="4F648249" w14:textId="5AE1F61E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Unprovoked DVT </w:t>
            </w:r>
            <w:r w:rsidRPr="00DF0B06">
              <w:rPr>
                <w:rFonts w:ascii="Arial" w:hAnsi="Arial" w:cs="Arial"/>
                <w:b/>
                <w:bCs/>
                <w:sz w:val="20"/>
              </w:rPr>
              <w:t xml:space="preserve">with </w:t>
            </w:r>
            <w:r w:rsidRPr="00DF0B06">
              <w:rPr>
                <w:rFonts w:ascii="Arial" w:hAnsi="Arial" w:cs="Arial"/>
                <w:sz w:val="20"/>
              </w:rPr>
              <w:t>signs and symptoms suggesting underlying cancer</w:t>
            </w:r>
          </w:p>
        </w:tc>
        <w:tc>
          <w:tcPr>
            <w:tcW w:w="3209" w:type="dxa"/>
          </w:tcPr>
          <w:p w14:paraId="5DE71B96" w14:textId="0670630E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0783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8543AE" w:rsidRPr="00DF0B06" w14:paraId="1942B075" w14:textId="77777777" w:rsidTr="0027106B">
        <w:tc>
          <w:tcPr>
            <w:tcW w:w="5807" w:type="dxa"/>
            <w:vAlign w:val="bottom"/>
          </w:tcPr>
          <w:p w14:paraId="4BDC0BC7" w14:textId="77777777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Ongoing Lower GI NG12 symptoms</w:t>
            </w:r>
          </w:p>
          <w:p w14:paraId="2E782995" w14:textId="3C7A3EB8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with Negative FIT result </w:t>
            </w:r>
            <w:r w:rsidR="006A305D">
              <w:rPr>
                <w:rFonts w:ascii="Arial" w:hAnsi="Arial" w:cs="Arial"/>
                <w:color w:val="000000" w:themeColor="text1"/>
                <w:sz w:val="20"/>
              </w:rPr>
              <w:t>&lt;</w:t>
            </w: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10ugHb/g </w:t>
            </w:r>
          </w:p>
          <w:p w14:paraId="0268823B" w14:textId="347BDC81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OR</w:t>
            </w:r>
          </w:p>
          <w:p w14:paraId="48B838C3" w14:textId="51CD274E" w:rsidR="008543AE" w:rsidRPr="008543AE" w:rsidRDefault="008543AE">
            <w:pPr>
              <w:rPr>
                <w:rFonts w:ascii="Arial" w:hAnsi="Arial" w:cs="Arial"/>
                <w:color w:val="FF0000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patient declined/not able to perform FIT</w:t>
            </w:r>
          </w:p>
        </w:tc>
        <w:tc>
          <w:tcPr>
            <w:tcW w:w="3209" w:type="dxa"/>
          </w:tcPr>
          <w:p w14:paraId="5E666522" w14:textId="328A537D" w:rsidR="008543AE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97172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F2F86" w:rsidRPr="00DF0B06" w14:paraId="5F149AA4" w14:textId="77777777" w:rsidTr="004F2F86">
        <w:trPr>
          <w:trHeight w:val="243"/>
        </w:trPr>
        <w:tc>
          <w:tcPr>
            <w:tcW w:w="5807" w:type="dxa"/>
            <w:vAlign w:val="bottom"/>
          </w:tcPr>
          <w:p w14:paraId="79A18544" w14:textId="0EB95078" w:rsidR="004F2F86" w:rsidRPr="00DF0B06" w:rsidRDefault="004F2F86" w:rsidP="0027106B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Abnormal imaging suggestive of metastatic disease with unknown primary</w:t>
            </w:r>
          </w:p>
        </w:tc>
        <w:tc>
          <w:tcPr>
            <w:tcW w:w="3209" w:type="dxa"/>
            <w:vAlign w:val="bottom"/>
          </w:tcPr>
          <w:p w14:paraId="44828AD3" w14:textId="715D9841" w:rsidR="004F2F86" w:rsidRPr="00DF0B06" w:rsidRDefault="00000000" w:rsidP="0027106B">
            <w:pPr>
              <w:jc w:val="center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</w:rPr>
                <w:id w:val="7156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27106B" w:rsidRPr="00EB2EDD" w14:paraId="71D2585E" w14:textId="77777777" w:rsidTr="0027106B">
        <w:tc>
          <w:tcPr>
            <w:tcW w:w="5807" w:type="dxa"/>
            <w:vAlign w:val="bottom"/>
          </w:tcPr>
          <w:p w14:paraId="683D6ABF" w14:textId="46995A86" w:rsidR="0027106B" w:rsidRPr="00DF0B06" w:rsidRDefault="004F2F86" w:rsidP="0027106B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Primary Care Clinicians</w:t>
            </w:r>
            <w:r w:rsidR="00193E93" w:rsidRPr="00DF0B06">
              <w:rPr>
                <w:rFonts w:ascii="Arial" w:hAnsi="Arial" w:cs="Arial"/>
                <w:sz w:val="20"/>
              </w:rPr>
              <w:t xml:space="preserve"> Gut Instinct</w:t>
            </w:r>
            <w:r w:rsidR="0027106B" w:rsidRPr="00DF0B06">
              <w:rPr>
                <w:rFonts w:ascii="Arial" w:hAnsi="Arial" w:cs="Arial"/>
                <w:sz w:val="20"/>
              </w:rPr>
              <w:t xml:space="preserve">                         </w:t>
            </w:r>
            <w:sdt>
              <w:sdtPr>
                <w:rPr>
                  <w:rFonts w:ascii="Arial" w:hAnsi="Arial" w:cs="Arial"/>
                </w:rPr>
                <w:id w:val="-1777783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3E93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106B" w:rsidRPr="00DF0B06">
              <w:rPr>
                <w:rFonts w:ascii="Arial" w:hAnsi="Arial" w:cs="Arial"/>
                <w:sz w:val="20"/>
              </w:rPr>
              <w:t xml:space="preserve">                   </w:t>
            </w:r>
          </w:p>
        </w:tc>
        <w:tc>
          <w:tcPr>
            <w:tcW w:w="3209" w:type="dxa"/>
            <w:vAlign w:val="bottom"/>
          </w:tcPr>
          <w:p w14:paraId="7FA180AD" w14:textId="6701064C" w:rsidR="0027106B" w:rsidRPr="0027106B" w:rsidRDefault="00BB1C08" w:rsidP="0027106B">
            <w:pPr>
              <w:jc w:val="center"/>
              <w:rPr>
                <w:rFonts w:ascii="MS Gothic" w:eastAsia="MS Gothic" w:hAnsi="MS Gothic" w:cs="Arial"/>
                <w:szCs w:val="22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            </w:t>
            </w:r>
            <w:r w:rsidR="0027106B" w:rsidRPr="00DF0B06">
              <w:rPr>
                <w:rFonts w:ascii="Arial" w:hAnsi="Arial" w:cs="Arial"/>
                <w:bCs/>
                <w:sz w:val="20"/>
              </w:rPr>
              <w:t>Duration (weeks/months)</w:t>
            </w:r>
          </w:p>
        </w:tc>
      </w:tr>
      <w:tr w:rsidR="005D1504" w:rsidRPr="00EB2EDD" w14:paraId="3A41452C" w14:textId="77777777" w:rsidTr="004F4482">
        <w:tc>
          <w:tcPr>
            <w:tcW w:w="9016" w:type="dxa"/>
            <w:gridSpan w:val="2"/>
            <w:shd w:val="clear" w:color="auto" w:fill="FFC000"/>
          </w:tcPr>
          <w:p w14:paraId="015994E6" w14:textId="77777777" w:rsidR="00C04B52" w:rsidRPr="00C0655C" w:rsidRDefault="00C04B52" w:rsidP="00C04B52">
            <w:pPr>
              <w:pStyle w:val="NoSpacing"/>
              <w:rPr>
                <w:rFonts w:cs="Arial"/>
                <w:b/>
                <w:sz w:val="22"/>
              </w:rPr>
            </w:pPr>
            <w:r w:rsidRPr="00C0655C">
              <w:rPr>
                <w:rFonts w:cs="Arial"/>
                <w:b/>
                <w:sz w:val="22"/>
              </w:rPr>
              <w:t>Clinical narrative / symptoms / clinical examination &amp; findings on presentation</w:t>
            </w:r>
            <w:r w:rsidRPr="00C0655C">
              <w:rPr>
                <w:rFonts w:cs="Arial"/>
                <w:b/>
                <w:i/>
                <w:sz w:val="22"/>
              </w:rPr>
              <w:t xml:space="preserve"> and </w:t>
            </w:r>
            <w:r w:rsidRPr="00C0655C">
              <w:rPr>
                <w:rFonts w:cs="Arial"/>
                <w:b/>
                <w:sz w:val="22"/>
              </w:rPr>
              <w:t>reason for referral</w:t>
            </w:r>
          </w:p>
          <w:p w14:paraId="4FD1AF5C" w14:textId="1375D11F" w:rsidR="005D1504" w:rsidRPr="00C04B52" w:rsidRDefault="00C04B52" w:rsidP="00C04B52">
            <w:pPr>
              <w:rPr>
                <w:rFonts w:ascii="Arial" w:hAnsi="Arial" w:cs="Arial"/>
                <w:b/>
                <w:color w:val="FF0000"/>
                <w:sz w:val="18"/>
              </w:rPr>
            </w:pPr>
            <w:r w:rsidRPr="00C20F18">
              <w:rPr>
                <w:rFonts w:ascii="Arial" w:hAnsi="Arial" w:cs="Arial"/>
                <w:sz w:val="20"/>
                <w:szCs w:val="18"/>
              </w:rPr>
              <w:t>For ‘</w:t>
            </w:r>
            <w:r w:rsidRPr="00C20F18">
              <w:rPr>
                <w:rFonts w:ascii="Arial" w:eastAsia="Arial Unicode MS" w:hAnsi="Arial" w:cs="Arial"/>
                <w:sz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uitive opinion that there is something seriously wrong with the patient which might have cancer as a possible cause</w:t>
            </w:r>
            <w:r w:rsidRPr="00C20F18">
              <w:rPr>
                <w:rFonts w:ascii="Arial" w:hAnsi="Arial" w:cs="Arial"/>
                <w:sz w:val="20"/>
                <w:szCs w:val="18"/>
              </w:rPr>
              <w:t xml:space="preserve">’.  </w:t>
            </w:r>
            <w:r w:rsidRPr="00C20F18">
              <w:rPr>
                <w:rFonts w:ascii="Arial" w:hAnsi="Arial" w:cs="Arial"/>
                <w:b/>
                <w:color w:val="FF0000"/>
                <w:sz w:val="20"/>
                <w:szCs w:val="18"/>
              </w:rPr>
              <w:t>This field must be completed before form can be sent</w:t>
            </w:r>
          </w:p>
        </w:tc>
      </w:tr>
      <w:tr w:rsidR="00C04B52" w:rsidRPr="00EB2EDD" w14:paraId="2A840FB5" w14:textId="77777777" w:rsidTr="004F4482">
        <w:trPr>
          <w:trHeight w:val="965"/>
        </w:trPr>
        <w:tc>
          <w:tcPr>
            <w:tcW w:w="9016" w:type="dxa"/>
            <w:gridSpan w:val="2"/>
          </w:tcPr>
          <w:p w14:paraId="114BF85F" w14:textId="2D5B8E24" w:rsidR="00C04B52" w:rsidRPr="00EB2EDD" w:rsidRDefault="00C04B52" w:rsidP="0041432F">
            <w:pPr>
              <w:rPr>
                <w:rFonts w:ascii="Arial" w:hAnsi="Arial" w:cs="Arial"/>
              </w:rPr>
            </w:pPr>
            <w:bookmarkStart w:id="0" w:name="_Hlk44661677"/>
          </w:p>
        </w:tc>
      </w:tr>
      <w:tr w:rsidR="005D1504" w:rsidRPr="00C20F18" w14:paraId="56BBFC6C" w14:textId="77777777" w:rsidTr="004F4482">
        <w:tc>
          <w:tcPr>
            <w:tcW w:w="9016" w:type="dxa"/>
            <w:gridSpan w:val="2"/>
            <w:shd w:val="clear" w:color="auto" w:fill="FFC000"/>
          </w:tcPr>
          <w:p w14:paraId="457FE689" w14:textId="6D1AEEA1" w:rsidR="005D1504" w:rsidRPr="00C20F18" w:rsidRDefault="00C04B52" w:rsidP="00C04B52">
            <w:pPr>
              <w:pStyle w:val="NoSpacing"/>
              <w:rPr>
                <w:rFonts w:cs="Arial"/>
                <w:b/>
                <w:bCs/>
                <w:sz w:val="20"/>
                <w:szCs w:val="20"/>
              </w:rPr>
            </w:pPr>
            <w:r w:rsidRPr="00C20F18">
              <w:rPr>
                <w:rFonts w:cs="Arial"/>
                <w:b/>
                <w:bCs/>
                <w:sz w:val="20"/>
                <w:szCs w:val="20"/>
              </w:rPr>
              <w:t xml:space="preserve">If clinical examination </w:t>
            </w:r>
            <w:r w:rsidRPr="00C20F18">
              <w:rPr>
                <w:rFonts w:cs="Arial"/>
                <w:b/>
                <w:bCs/>
                <w:sz w:val="20"/>
                <w:szCs w:val="20"/>
                <w:u w:val="single"/>
              </w:rPr>
              <w:t>not</w:t>
            </w:r>
            <w:r w:rsidRPr="00C20F18">
              <w:rPr>
                <w:rFonts w:cs="Arial"/>
                <w:b/>
                <w:bCs/>
                <w:sz w:val="20"/>
                <w:szCs w:val="20"/>
              </w:rPr>
              <w:t xml:space="preserve"> done, please state why below:</w:t>
            </w:r>
          </w:p>
        </w:tc>
      </w:tr>
      <w:bookmarkEnd w:id="0"/>
      <w:tr w:rsidR="00C04B52" w:rsidRPr="00EB2EDD" w14:paraId="7B92F175" w14:textId="77777777" w:rsidTr="004F4482">
        <w:tc>
          <w:tcPr>
            <w:tcW w:w="9016" w:type="dxa"/>
            <w:gridSpan w:val="2"/>
          </w:tcPr>
          <w:p w14:paraId="2C9C22E9" w14:textId="2C68D093" w:rsidR="00C04B52" w:rsidRDefault="00C04B52" w:rsidP="0027106B">
            <w:pPr>
              <w:spacing w:before="60" w:after="60"/>
              <w:rPr>
                <w:rFonts w:ascii="Arial" w:hAnsi="Arial" w:cs="Arial"/>
                <w:b/>
                <w:sz w:val="18"/>
              </w:rPr>
            </w:pPr>
          </w:p>
          <w:p w14:paraId="562C4654" w14:textId="73A08070" w:rsidR="0077464C" w:rsidRPr="00D04DD8" w:rsidRDefault="0077464C" w:rsidP="0027106B">
            <w:pPr>
              <w:spacing w:before="60" w:after="60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172CB37B" w14:textId="28EE3AB2" w:rsidR="00EB2EDD" w:rsidRDefault="00EB2E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  <w:gridCol w:w="1508"/>
      </w:tblGrid>
      <w:tr w:rsidR="001375D0" w:rsidRPr="0034297A" w14:paraId="255570F3" w14:textId="77777777" w:rsidTr="00C0655C">
        <w:tc>
          <w:tcPr>
            <w:tcW w:w="9016" w:type="dxa"/>
            <w:gridSpan w:val="2"/>
            <w:shd w:val="clear" w:color="auto" w:fill="FFC000"/>
          </w:tcPr>
          <w:p w14:paraId="17294554" w14:textId="70B648E8" w:rsidR="001375D0" w:rsidRPr="0034297A" w:rsidRDefault="001375D0" w:rsidP="00C06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rimary care presentation</w:t>
            </w:r>
            <w:r w:rsidR="005B5BEA">
              <w:rPr>
                <w:rFonts w:ascii="Arial" w:hAnsi="Arial" w:cs="Arial"/>
              </w:rPr>
              <w:t xml:space="preserve"> (</w:t>
            </w:r>
            <w:r w:rsidR="005B5BEA" w:rsidRPr="005B5BEA">
              <w:rPr>
                <w:rFonts w:ascii="Arial" w:hAnsi="Arial" w:cs="Arial"/>
                <w:b/>
                <w:bCs/>
                <w:sz w:val="20"/>
              </w:rPr>
              <w:t>please provide dates if able to do so</w:t>
            </w:r>
            <w:r w:rsidR="005B5BEA">
              <w:rPr>
                <w:rFonts w:ascii="Arial" w:hAnsi="Arial" w:cs="Arial"/>
                <w:b/>
                <w:bCs/>
                <w:sz w:val="20"/>
              </w:rPr>
              <w:t>)</w:t>
            </w:r>
          </w:p>
        </w:tc>
      </w:tr>
      <w:tr w:rsidR="001375D0" w:rsidRPr="001375D0" w14:paraId="2FBF21D4" w14:textId="77777777" w:rsidTr="00C0655C">
        <w:tc>
          <w:tcPr>
            <w:tcW w:w="7508" w:type="dxa"/>
            <w:vAlign w:val="bottom"/>
          </w:tcPr>
          <w:p w14:paraId="4932E0A4" w14:textId="7AA896A5" w:rsidR="001375D0" w:rsidRPr="00C04B52" w:rsidRDefault="001375D0" w:rsidP="00C0655C">
            <w:pPr>
              <w:rPr>
                <w:rFonts w:ascii="Arial" w:hAnsi="Arial" w:cs="Arial"/>
                <w:sz w:val="20"/>
              </w:rPr>
            </w:pPr>
            <w:r w:rsidRPr="001375D0">
              <w:rPr>
                <w:rFonts w:ascii="Arial" w:hAnsi="Arial" w:cs="Arial"/>
                <w:sz w:val="20"/>
              </w:rPr>
              <w:t>Date of FIRST primary care presentation with non-specific symptoms</w:t>
            </w:r>
            <w:r w:rsidRPr="00C04B52">
              <w:rPr>
                <w:rFonts w:ascii="Arial" w:hAnsi="Arial" w:cs="Arial"/>
                <w:sz w:val="20"/>
              </w:rPr>
              <w:t xml:space="preserve">                      </w:t>
            </w:r>
            <w:r>
              <w:rPr>
                <w:rFonts w:ascii="Arial" w:hAnsi="Arial" w:cs="Arial"/>
                <w:sz w:val="20"/>
              </w:rPr>
              <w:t xml:space="preserve">                        </w:t>
            </w:r>
          </w:p>
        </w:tc>
        <w:tc>
          <w:tcPr>
            <w:tcW w:w="1508" w:type="dxa"/>
          </w:tcPr>
          <w:p w14:paraId="3FE0D7AF" w14:textId="4C16548B" w:rsidR="001375D0" w:rsidRPr="001375D0" w:rsidRDefault="001375D0" w:rsidP="001375D0">
            <w:pPr>
              <w:rPr>
                <w:rFonts w:ascii="Arial" w:hAnsi="Arial" w:cs="Arial"/>
                <w:sz w:val="20"/>
              </w:rPr>
            </w:pPr>
          </w:p>
        </w:tc>
      </w:tr>
      <w:tr w:rsidR="001375D0" w:rsidRPr="001375D0" w14:paraId="7A0DBB9C" w14:textId="77777777" w:rsidTr="00C0655C">
        <w:tc>
          <w:tcPr>
            <w:tcW w:w="7508" w:type="dxa"/>
            <w:vAlign w:val="bottom"/>
          </w:tcPr>
          <w:p w14:paraId="5AA51198" w14:textId="2ED5319A" w:rsidR="001375D0" w:rsidRPr="001375D0" w:rsidRDefault="001375D0" w:rsidP="00C0655C">
            <w:pPr>
              <w:rPr>
                <w:rFonts w:ascii="Arial" w:hAnsi="Arial" w:cs="Arial"/>
                <w:sz w:val="20"/>
              </w:rPr>
            </w:pPr>
            <w:r w:rsidRPr="001375D0">
              <w:rPr>
                <w:rFonts w:ascii="Arial" w:hAnsi="Arial" w:cs="Arial"/>
                <w:sz w:val="20"/>
              </w:rPr>
              <w:t>Number of primary care presentations relating to non-specific symptoms</w:t>
            </w:r>
          </w:p>
        </w:tc>
        <w:tc>
          <w:tcPr>
            <w:tcW w:w="1508" w:type="dxa"/>
          </w:tcPr>
          <w:p w14:paraId="09A0D4BB" w14:textId="0FB63ABB" w:rsidR="00BB1C08" w:rsidRPr="001375D0" w:rsidRDefault="00BB1C08" w:rsidP="001375D0">
            <w:pPr>
              <w:rPr>
                <w:rFonts w:ascii="Arial" w:hAnsi="Arial" w:cs="Arial"/>
                <w:sz w:val="20"/>
              </w:rPr>
            </w:pPr>
          </w:p>
        </w:tc>
      </w:tr>
    </w:tbl>
    <w:p w14:paraId="3773067A" w14:textId="77777777" w:rsidR="001E73EE" w:rsidRDefault="001E73EE"/>
    <w:p w14:paraId="741A009D" w14:textId="77777777" w:rsidR="005B5BEA" w:rsidRDefault="005B5BEA"/>
    <w:p w14:paraId="3B257793" w14:textId="77777777" w:rsidR="00F6371C" w:rsidRDefault="00F6371C"/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5920"/>
        <w:gridCol w:w="3119"/>
      </w:tblGrid>
      <w:tr w:rsidR="009C7CC9" w:rsidRPr="0034297A" w14:paraId="1FD16DBC" w14:textId="77777777" w:rsidTr="000E5C0B">
        <w:tc>
          <w:tcPr>
            <w:tcW w:w="9039" w:type="dxa"/>
            <w:gridSpan w:val="2"/>
            <w:shd w:val="clear" w:color="auto" w:fill="FFC000"/>
          </w:tcPr>
          <w:p w14:paraId="2DE75C6C" w14:textId="63F9E7AD" w:rsidR="0089566E" w:rsidRPr="00C0655C" w:rsidRDefault="009C7CC9" w:rsidP="009C7CC9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215117">
              <w:rPr>
                <w:rFonts w:ascii="Arial" w:hAnsi="Arial" w:cs="Arial"/>
                <w:b/>
                <w:bCs/>
              </w:rPr>
              <w:t>To aid</w:t>
            </w:r>
            <w:r w:rsidR="00C0655C" w:rsidRPr="00215117">
              <w:rPr>
                <w:rFonts w:ascii="Arial" w:hAnsi="Arial" w:cs="Arial"/>
                <w:b/>
                <w:bCs/>
              </w:rPr>
              <w:t xml:space="preserve"> clinical triage please</w:t>
            </w:r>
            <w:r w:rsidR="0089566E" w:rsidRPr="00215117">
              <w:rPr>
                <w:rFonts w:ascii="Arial" w:hAnsi="Arial" w:cs="Arial"/>
              </w:rPr>
              <w:t xml:space="preserve"> </w:t>
            </w:r>
            <w:r w:rsidR="0089566E" w:rsidRPr="00215117">
              <w:rPr>
                <w:rFonts w:ascii="Arial" w:hAnsi="Arial" w:cs="Arial"/>
                <w:b/>
              </w:rPr>
              <w:t>i</w:t>
            </w:r>
            <w:r w:rsidRPr="00215117">
              <w:rPr>
                <w:rFonts w:ascii="Arial" w:hAnsi="Arial" w:cs="Arial"/>
                <w:b/>
              </w:rPr>
              <w:t>mport</w:t>
            </w:r>
            <w:r w:rsidR="0089566E" w:rsidRPr="00215117">
              <w:rPr>
                <w:rFonts w:ascii="Arial" w:hAnsi="Arial" w:cs="Arial"/>
                <w:b/>
              </w:rPr>
              <w:t xml:space="preserve"> results from last 3 months f</w:t>
            </w:r>
            <w:r w:rsidRPr="00215117">
              <w:rPr>
                <w:rFonts w:ascii="Arial" w:hAnsi="Arial" w:cs="Arial"/>
                <w:b/>
              </w:rPr>
              <w:t xml:space="preserve">rom EMIS </w:t>
            </w:r>
            <w:r w:rsidR="0089566E" w:rsidRPr="00215117">
              <w:rPr>
                <w:rFonts w:ascii="Arial" w:hAnsi="Arial" w:cs="Arial"/>
                <w:b/>
              </w:rPr>
              <w:t>o</w:t>
            </w:r>
            <w:r w:rsidRPr="00215117">
              <w:rPr>
                <w:rFonts w:ascii="Arial" w:hAnsi="Arial" w:cs="Arial"/>
                <w:b/>
                <w:i/>
                <w:iCs/>
              </w:rPr>
              <w:t>r</w:t>
            </w:r>
            <w:r w:rsidRPr="00215117">
              <w:rPr>
                <w:rFonts w:ascii="Arial" w:hAnsi="Arial" w:cs="Arial"/>
                <w:b/>
              </w:rPr>
              <w:t xml:space="preserve"> state No data available</w:t>
            </w:r>
            <w:r w:rsidRPr="00215117">
              <w:rPr>
                <w:rFonts w:ascii="Arial" w:hAnsi="Arial" w:cs="Arial"/>
              </w:rPr>
              <w:t xml:space="preserve"> </w:t>
            </w:r>
          </w:p>
        </w:tc>
      </w:tr>
      <w:tr w:rsidR="0047551A" w:rsidRPr="00747C37" w14:paraId="5E2D77C1" w14:textId="77777777" w:rsidTr="00D41B25">
        <w:tc>
          <w:tcPr>
            <w:tcW w:w="5920" w:type="dxa"/>
            <w:tcBorders>
              <w:bottom w:val="single" w:sz="4" w:space="0" w:color="auto"/>
            </w:tcBorders>
            <w:shd w:val="clear" w:color="auto" w:fill="auto"/>
          </w:tcPr>
          <w:p w14:paraId="1931D130" w14:textId="522E81AC" w:rsidR="0047551A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FIT </w:t>
            </w:r>
          </w:p>
          <w:p w14:paraId="5D318856" w14:textId="77777777" w:rsidR="008543AE" w:rsidRPr="008543AE" w:rsidRDefault="008543AE" w:rsidP="008543AE">
            <w:pPr>
              <w:rPr>
                <w:rFonts w:ascii="Arial" w:hAnsi="Arial" w:cs="Arial"/>
                <w:color w:val="FF0000"/>
                <w:sz w:val="20"/>
              </w:rPr>
            </w:pPr>
          </w:p>
          <w:p w14:paraId="2732DB0E" w14:textId="77777777" w:rsidR="0047551A" w:rsidRPr="001E73EE" w:rsidRDefault="0047551A" w:rsidP="00D41B25">
            <w:pPr>
              <w:rPr>
                <w:rFonts w:ascii="Arial" w:hAnsi="Arial" w:cs="Arial"/>
                <w:i/>
                <w:iCs/>
                <w:sz w:val="18"/>
              </w:rPr>
            </w:pPr>
            <w:r w:rsidRPr="00747C37">
              <w:rPr>
                <w:rFonts w:ascii="Arial" w:hAnsi="Arial" w:cs="Arial"/>
                <w:i/>
                <w:iCs/>
                <w:sz w:val="18"/>
              </w:rPr>
              <w:t>NB: The National Bowel Cancer Screening Programme results</w:t>
            </w:r>
            <w:r>
              <w:rPr>
                <w:rFonts w:ascii="Arial" w:hAnsi="Arial" w:cs="Arial"/>
                <w:i/>
                <w:iCs/>
                <w:sz w:val="18"/>
              </w:rPr>
              <w:t xml:space="preserve"> are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i/>
                <w:iCs/>
                <w:sz w:val="18"/>
              </w:rPr>
              <w:t xml:space="preserve">not 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>applicable for the NSCP</w:t>
            </w:r>
            <w:r>
              <w:rPr>
                <w:rFonts w:ascii="Arial" w:hAnsi="Arial" w:cs="Arial"/>
                <w:i/>
                <w:iCs/>
                <w:sz w:val="18"/>
              </w:rPr>
              <w:t>.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auto"/>
          </w:tcPr>
          <w:p w14:paraId="5ED99642" w14:textId="2E723A3D" w:rsidR="0047551A" w:rsidRDefault="00000000" w:rsidP="00D41B25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47505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47551A" w:rsidRPr="00747C37">
              <w:rPr>
                <w:rFonts w:ascii="Arial" w:hAnsi="Arial" w:cs="Arial"/>
                <w:sz w:val="20"/>
              </w:rPr>
              <w:t xml:space="preserve"> Results </w:t>
            </w:r>
            <w:proofErr w:type="gramStart"/>
            <w:r w:rsidR="0047551A" w:rsidRPr="00747C37">
              <w:rPr>
                <w:rFonts w:ascii="Arial" w:hAnsi="Arial" w:cs="Arial"/>
                <w:sz w:val="20"/>
              </w:rPr>
              <w:t>attached</w:t>
            </w:r>
            <w:proofErr w:type="gramEnd"/>
            <w:r w:rsidR="0047551A" w:rsidRPr="00747C37">
              <w:rPr>
                <w:rFonts w:ascii="Arial" w:hAnsi="Arial" w:cs="Arial"/>
                <w:sz w:val="20"/>
              </w:rPr>
              <w:t xml:space="preserve"> </w:t>
            </w:r>
          </w:p>
          <w:p w14:paraId="520509A5" w14:textId="33CB0CC9" w:rsidR="00537093" w:rsidRDefault="00537093" w:rsidP="00D41B25">
            <w:pPr>
              <w:rPr>
                <w:rFonts w:ascii="Arial" w:hAnsi="Arial" w:cs="Arial"/>
                <w:sz w:val="20"/>
              </w:rPr>
            </w:pPr>
          </w:p>
          <w:p w14:paraId="1D21EA37" w14:textId="4548C3D0" w:rsidR="0047551A" w:rsidRDefault="00000000" w:rsidP="008543AE">
            <w:pPr>
              <w:rPr>
                <w:rFonts w:ascii="Arial" w:hAnsi="Arial" w:cs="Arial"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</w:rPr>
                <w:id w:val="-170717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543AE">
              <w:rPr>
                <w:rFonts w:ascii="Arial" w:hAnsi="Arial" w:cs="Arial"/>
                <w:color w:val="FF0000"/>
                <w:sz w:val="20"/>
              </w:rPr>
              <w:t xml:space="preserve"> </w:t>
            </w:r>
            <w:r w:rsidR="00BB1C08" w:rsidRPr="00BB1C08">
              <w:rPr>
                <w:rFonts w:ascii="Arial" w:hAnsi="Arial" w:cs="Arial"/>
                <w:color w:val="000000" w:themeColor="text1"/>
                <w:sz w:val="20"/>
              </w:rPr>
              <w:t>P</w:t>
            </w:r>
            <w:r w:rsidR="008543AE" w:rsidRPr="00BB1C08">
              <w:rPr>
                <w:rFonts w:ascii="Arial" w:hAnsi="Arial" w:cs="Arial"/>
                <w:color w:val="000000" w:themeColor="text1"/>
                <w:sz w:val="20"/>
              </w:rPr>
              <w:t xml:space="preserve">atient declined/not able to    perform </w:t>
            </w:r>
            <w:proofErr w:type="gramStart"/>
            <w:r w:rsidR="008543AE" w:rsidRPr="00BB1C08">
              <w:rPr>
                <w:rFonts w:ascii="Arial" w:hAnsi="Arial" w:cs="Arial"/>
                <w:color w:val="000000" w:themeColor="text1"/>
                <w:sz w:val="20"/>
              </w:rPr>
              <w:t>FIT</w:t>
            </w:r>
            <w:proofErr w:type="gramEnd"/>
          </w:p>
          <w:p w14:paraId="5C665DE8" w14:textId="7B12D929" w:rsidR="008543AE" w:rsidRPr="00747C37" w:rsidRDefault="008543AE" w:rsidP="008543AE">
            <w:pPr>
              <w:rPr>
                <w:rFonts w:ascii="Arial" w:hAnsi="Arial" w:cs="Arial"/>
                <w:sz w:val="20"/>
              </w:rPr>
            </w:pPr>
          </w:p>
        </w:tc>
      </w:tr>
      <w:tr w:rsidR="009C7CC9" w:rsidRPr="00D04DD8" w14:paraId="2BE12BBF" w14:textId="77777777" w:rsidTr="000E5C0B">
        <w:tc>
          <w:tcPr>
            <w:tcW w:w="5920" w:type="dxa"/>
            <w:shd w:val="clear" w:color="auto" w:fill="FFFFFF" w:themeFill="background1"/>
          </w:tcPr>
          <w:p w14:paraId="75F0F681" w14:textId="4EB07EB6" w:rsidR="009C7CC9" w:rsidRPr="0077464C" w:rsidRDefault="009C7CC9" w:rsidP="009C7CC9">
            <w:pPr>
              <w:rPr>
                <w:rFonts w:ascii="Arial" w:hAnsi="Arial" w:cs="Arial"/>
                <w:b/>
                <w:bCs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U&amp;E with </w:t>
            </w:r>
            <w:r w:rsidR="00C0655C" w:rsidRPr="0077464C">
              <w:rPr>
                <w:rFonts w:ascii="Arial" w:hAnsi="Arial" w:cs="Arial"/>
                <w:sz w:val="20"/>
              </w:rPr>
              <w:t>e</w:t>
            </w:r>
            <w:r w:rsidRPr="0077464C">
              <w:rPr>
                <w:rFonts w:ascii="Arial" w:hAnsi="Arial" w:cs="Arial"/>
                <w:sz w:val="20"/>
              </w:rPr>
              <w:t>GFR Result (within last 3 months)</w:t>
            </w:r>
          </w:p>
        </w:tc>
        <w:tc>
          <w:tcPr>
            <w:tcW w:w="3119" w:type="dxa"/>
            <w:shd w:val="clear" w:color="auto" w:fill="FFFFFF" w:themeFill="background1"/>
          </w:tcPr>
          <w:p w14:paraId="4588AF85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223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7CC9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C7CC9" w:rsidRPr="0077464C">
              <w:rPr>
                <w:rFonts w:ascii="Arial" w:hAnsi="Arial" w:cs="Arial"/>
                <w:sz w:val="20"/>
              </w:rPr>
              <w:t xml:space="preserve"> Results  </w:t>
            </w:r>
          </w:p>
          <w:p w14:paraId="12AB661D" w14:textId="6607A103" w:rsidR="00BB1C08" w:rsidRPr="0077464C" w:rsidRDefault="009C7CC9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Date:</w:t>
            </w:r>
          </w:p>
          <w:p w14:paraId="53096E81" w14:textId="209BEFBC" w:rsidR="009C7CC9" w:rsidRPr="0077464C" w:rsidRDefault="00000000" w:rsidP="009C7CC9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4415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7CC9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C7CC9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6627AF2A" w14:textId="77777777" w:rsidTr="000E5C0B">
        <w:tc>
          <w:tcPr>
            <w:tcW w:w="5920" w:type="dxa"/>
            <w:shd w:val="clear" w:color="auto" w:fill="FFFFFF" w:themeFill="background1"/>
          </w:tcPr>
          <w:p w14:paraId="54A2A9C5" w14:textId="12EEE0EC" w:rsidR="00C81BBC" w:rsidRPr="0077464C" w:rsidRDefault="00C81BBC" w:rsidP="009C7CC9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77464C">
              <w:rPr>
                <w:rFonts w:ascii="Arial" w:hAnsi="Arial" w:cs="Arial"/>
                <w:sz w:val="20"/>
              </w:rPr>
              <w:t>Negative MSU/Dipstick Test (within last 8 weeks)</w:t>
            </w:r>
          </w:p>
        </w:tc>
        <w:tc>
          <w:tcPr>
            <w:tcW w:w="3119" w:type="dxa"/>
            <w:shd w:val="clear" w:color="auto" w:fill="FFFFFF" w:themeFill="background1"/>
          </w:tcPr>
          <w:p w14:paraId="0ED41059" w14:textId="77777777" w:rsidR="00BB1C08" w:rsidRDefault="00000000" w:rsidP="00D86A0D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4074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1DBC1351" w14:textId="78278AC3" w:rsidR="00C81BBC" w:rsidRPr="0077464C" w:rsidRDefault="00C81BBC" w:rsidP="00D86A0D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7F57CB85" w14:textId="533DC4CB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46947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58A5010" w14:textId="77777777" w:rsidTr="000E5C0B">
        <w:tc>
          <w:tcPr>
            <w:tcW w:w="5920" w:type="dxa"/>
            <w:shd w:val="clear" w:color="auto" w:fill="FFFFFF" w:themeFill="background1"/>
          </w:tcPr>
          <w:p w14:paraId="69482506" w14:textId="1A294030" w:rsidR="00C81BBC" w:rsidRPr="0077464C" w:rsidRDefault="00C81BBC" w:rsidP="00DB3131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FBC</w:t>
            </w:r>
          </w:p>
        </w:tc>
        <w:tc>
          <w:tcPr>
            <w:tcW w:w="3119" w:type="dxa"/>
            <w:shd w:val="clear" w:color="auto" w:fill="FFFFFF" w:themeFill="background1"/>
          </w:tcPr>
          <w:p w14:paraId="38348FFD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1930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1FCBB01B" w14:textId="5384A3F1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0FC14BEC" w14:textId="642FB234" w:rsidR="00C81BBC" w:rsidRPr="0077464C" w:rsidRDefault="00000000" w:rsidP="00DB3131">
            <w:pPr>
              <w:rPr>
                <w:rFonts w:ascii="Arial" w:hAnsi="Arial" w:cs="Arial"/>
                <w:sz w:val="20"/>
                <w:highlight w:val="yellow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549761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EAAE63F" w14:textId="77777777" w:rsidTr="000E5C0B">
        <w:tc>
          <w:tcPr>
            <w:tcW w:w="5920" w:type="dxa"/>
            <w:shd w:val="clear" w:color="auto" w:fill="FFFFFF" w:themeFill="background1"/>
          </w:tcPr>
          <w:p w14:paraId="7CA1063F" w14:textId="34DF33ED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PSA or CA-125</w:t>
            </w:r>
          </w:p>
        </w:tc>
        <w:tc>
          <w:tcPr>
            <w:tcW w:w="3119" w:type="dxa"/>
            <w:shd w:val="clear" w:color="auto" w:fill="FFFFFF" w:themeFill="background1"/>
          </w:tcPr>
          <w:p w14:paraId="6D8197D4" w14:textId="77777777" w:rsidR="00BB1C08" w:rsidRDefault="00000000" w:rsidP="004A2198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775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3380B427" w14:textId="1FAA8B3E" w:rsidR="00C81BBC" w:rsidRPr="0077464C" w:rsidRDefault="00C81BBC" w:rsidP="004A2198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9167C4A" w14:textId="6B8C1508" w:rsidR="00C81BBC" w:rsidRPr="0077464C" w:rsidRDefault="00000000" w:rsidP="009C7CC9">
            <w:pPr>
              <w:rPr>
                <w:rFonts w:ascii="Arial" w:hAnsi="Arial" w:cs="Arial"/>
                <w:b/>
                <w:bCs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1092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  <w:tr w:rsidR="00C81BBC" w:rsidRPr="00D04DD8" w14:paraId="15C5F107" w14:textId="77777777" w:rsidTr="000E5C0B">
        <w:tc>
          <w:tcPr>
            <w:tcW w:w="5920" w:type="dxa"/>
            <w:shd w:val="clear" w:color="auto" w:fill="FFFFFF" w:themeFill="background1"/>
          </w:tcPr>
          <w:p w14:paraId="4A7EC3D0" w14:textId="0EFBEDF2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LFTs</w:t>
            </w:r>
          </w:p>
        </w:tc>
        <w:tc>
          <w:tcPr>
            <w:tcW w:w="3119" w:type="dxa"/>
            <w:shd w:val="clear" w:color="auto" w:fill="FFFFFF" w:themeFill="background1"/>
          </w:tcPr>
          <w:p w14:paraId="4D5FE632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47914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2F2BA35F" w14:textId="730EE5C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7C2AECA8" w14:textId="38274E8D" w:rsidR="00C81BBC" w:rsidRPr="0077464C" w:rsidRDefault="00000000" w:rsidP="004A2198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34241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0AC84BF" w14:textId="77777777" w:rsidTr="000E5C0B">
        <w:tc>
          <w:tcPr>
            <w:tcW w:w="5920" w:type="dxa"/>
            <w:shd w:val="clear" w:color="auto" w:fill="FFFFFF" w:themeFill="background1"/>
          </w:tcPr>
          <w:p w14:paraId="17CB3ABA" w14:textId="4D5858CA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LDH</w:t>
            </w:r>
          </w:p>
        </w:tc>
        <w:tc>
          <w:tcPr>
            <w:tcW w:w="3119" w:type="dxa"/>
            <w:shd w:val="clear" w:color="auto" w:fill="FFFFFF" w:themeFill="background1"/>
          </w:tcPr>
          <w:p w14:paraId="12D732E2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3190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14AB8A93" w14:textId="64C7B176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6A98BD8C" w14:textId="13EFF1A3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59604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6D69B92D" w14:textId="77777777" w:rsidTr="000E5C0B">
        <w:tc>
          <w:tcPr>
            <w:tcW w:w="5920" w:type="dxa"/>
            <w:shd w:val="clear" w:color="auto" w:fill="FFFFFF" w:themeFill="background1"/>
          </w:tcPr>
          <w:p w14:paraId="6C0EF93E" w14:textId="164AAA40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Bone</w:t>
            </w:r>
          </w:p>
        </w:tc>
        <w:tc>
          <w:tcPr>
            <w:tcW w:w="3119" w:type="dxa"/>
            <w:shd w:val="clear" w:color="auto" w:fill="FFFFFF" w:themeFill="background1"/>
          </w:tcPr>
          <w:p w14:paraId="3CB004A7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3631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50CCB1BD" w14:textId="47AF44D9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57CBCF5" w14:textId="57CB8689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05838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1603130" w14:textId="77777777" w:rsidTr="000E5C0B">
        <w:tc>
          <w:tcPr>
            <w:tcW w:w="5920" w:type="dxa"/>
            <w:shd w:val="clear" w:color="auto" w:fill="FFFFFF" w:themeFill="background1"/>
          </w:tcPr>
          <w:p w14:paraId="0AE0878A" w14:textId="17A66B5A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TSH</w:t>
            </w:r>
          </w:p>
        </w:tc>
        <w:tc>
          <w:tcPr>
            <w:tcW w:w="3119" w:type="dxa"/>
            <w:shd w:val="clear" w:color="auto" w:fill="FFFFFF" w:themeFill="background1"/>
          </w:tcPr>
          <w:p w14:paraId="539C09E9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6146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202A5EC0" w14:textId="243508A9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62BC6AF5" w14:textId="1481A2E6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808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471B9FC7" w14:textId="77777777" w:rsidTr="000E5C0B">
        <w:tc>
          <w:tcPr>
            <w:tcW w:w="5920" w:type="dxa"/>
            <w:shd w:val="clear" w:color="auto" w:fill="FFFFFF" w:themeFill="background1"/>
          </w:tcPr>
          <w:p w14:paraId="1508305D" w14:textId="2BE8A80F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HbA1c</w:t>
            </w:r>
          </w:p>
        </w:tc>
        <w:tc>
          <w:tcPr>
            <w:tcW w:w="3119" w:type="dxa"/>
            <w:shd w:val="clear" w:color="auto" w:fill="FFFFFF" w:themeFill="background1"/>
          </w:tcPr>
          <w:p w14:paraId="274FECD5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208887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3CDAD412" w14:textId="403D73A8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76341522" w14:textId="3206872A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857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179594E4" w14:textId="77777777" w:rsidTr="000E5C0B">
        <w:tc>
          <w:tcPr>
            <w:tcW w:w="5920" w:type="dxa"/>
            <w:shd w:val="clear" w:color="auto" w:fill="FFFFFF" w:themeFill="background1"/>
          </w:tcPr>
          <w:p w14:paraId="3989D6E5" w14:textId="171DA57C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Immunoglobulins</w:t>
            </w:r>
          </w:p>
        </w:tc>
        <w:tc>
          <w:tcPr>
            <w:tcW w:w="3119" w:type="dxa"/>
            <w:shd w:val="clear" w:color="auto" w:fill="FFFFFF" w:themeFill="background1"/>
          </w:tcPr>
          <w:p w14:paraId="5CF467EE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10980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2A19C00A" w14:textId="27440A80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7805F504" w14:textId="38E90158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50995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256AC51E" w14:textId="77777777" w:rsidTr="000E5C0B">
        <w:tc>
          <w:tcPr>
            <w:tcW w:w="5920" w:type="dxa"/>
            <w:shd w:val="clear" w:color="auto" w:fill="FFFFFF" w:themeFill="background1"/>
          </w:tcPr>
          <w:p w14:paraId="3BC9E8D2" w14:textId="465DB116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Plasma Viscosity</w:t>
            </w:r>
          </w:p>
        </w:tc>
        <w:tc>
          <w:tcPr>
            <w:tcW w:w="3119" w:type="dxa"/>
            <w:shd w:val="clear" w:color="auto" w:fill="FFFFFF" w:themeFill="background1"/>
          </w:tcPr>
          <w:p w14:paraId="7753EA53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0463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022C1477" w14:textId="7019D5FF" w:rsidR="00BB1C08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4BF587E2" w14:textId="68912B6A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30046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02120F1" w14:textId="77777777" w:rsidTr="000E5C0B">
        <w:tc>
          <w:tcPr>
            <w:tcW w:w="5920" w:type="dxa"/>
            <w:shd w:val="clear" w:color="auto" w:fill="FFFFFF" w:themeFill="background1"/>
          </w:tcPr>
          <w:p w14:paraId="4CBEFE67" w14:textId="1881C516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CRP</w:t>
            </w:r>
          </w:p>
        </w:tc>
        <w:tc>
          <w:tcPr>
            <w:tcW w:w="3119" w:type="dxa"/>
            <w:shd w:val="clear" w:color="auto" w:fill="FFFFFF" w:themeFill="background1"/>
          </w:tcPr>
          <w:p w14:paraId="38F24B6D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27100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3F21DF06" w14:textId="4244551C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632A642" w14:textId="1175CD5D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608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51F6FCA" w14:textId="77777777" w:rsidTr="000E5C0B">
        <w:tc>
          <w:tcPr>
            <w:tcW w:w="5920" w:type="dxa"/>
            <w:shd w:val="clear" w:color="auto" w:fill="FFFFFF" w:themeFill="background1"/>
          </w:tcPr>
          <w:p w14:paraId="501020DD" w14:textId="07F571B7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ESR</w:t>
            </w:r>
          </w:p>
        </w:tc>
        <w:tc>
          <w:tcPr>
            <w:tcW w:w="3119" w:type="dxa"/>
            <w:shd w:val="clear" w:color="auto" w:fill="FFFFFF" w:themeFill="background1"/>
          </w:tcPr>
          <w:p w14:paraId="60EC1C50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3660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1E7665FC" w14:textId="5D071CFA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5C9ADDB" w14:textId="3F332E9E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0864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5EF104D3" w14:textId="77777777" w:rsidTr="000E5C0B">
        <w:tc>
          <w:tcPr>
            <w:tcW w:w="5920" w:type="dxa"/>
            <w:shd w:val="clear" w:color="auto" w:fill="FFFFFF" w:themeFill="background1"/>
          </w:tcPr>
          <w:p w14:paraId="78AD8B1A" w14:textId="77777777" w:rsidR="00C81BB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Chest X-ray – if available </w:t>
            </w:r>
          </w:p>
          <w:p w14:paraId="118AE05E" w14:textId="1C39CDF7" w:rsidR="003306CC" w:rsidRPr="0077464C" w:rsidRDefault="003306CC" w:rsidP="009C7CC9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3119" w:type="dxa"/>
            <w:shd w:val="clear" w:color="auto" w:fill="FFFFFF" w:themeFill="background1"/>
          </w:tcPr>
          <w:p w14:paraId="088DF1CD" w14:textId="74EF7C95" w:rsidR="00215117" w:rsidRDefault="00C81BBC" w:rsidP="0077464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7CE431A" w14:textId="3E58484D" w:rsidR="00C81BBC" w:rsidRPr="0077464C" w:rsidRDefault="00000000" w:rsidP="0077464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8360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511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</w:tbl>
    <w:p w14:paraId="1BCCF33B" w14:textId="77777777" w:rsidR="0089566E" w:rsidRDefault="0089566E"/>
    <w:p w14:paraId="315EB0FE" w14:textId="77777777" w:rsidR="00C81BBC" w:rsidRDefault="00C81BBC"/>
    <w:p w14:paraId="5C738C08" w14:textId="77777777" w:rsidR="000E5C0B" w:rsidRDefault="000E5C0B"/>
    <w:p w14:paraId="57CFF7CE" w14:textId="77777777" w:rsidR="000E5C0B" w:rsidRDefault="000E5C0B"/>
    <w:p w14:paraId="60627F10" w14:textId="77777777" w:rsidR="000E5C0B" w:rsidRDefault="000E5C0B"/>
    <w:p w14:paraId="43646251" w14:textId="77777777" w:rsidR="007F0974" w:rsidRDefault="007F0974"/>
    <w:p w14:paraId="75C9D808" w14:textId="29F4CAAF" w:rsidR="007E6814" w:rsidRDefault="007E6814"/>
    <w:p w14:paraId="2F107531" w14:textId="256C9592" w:rsidR="0047551A" w:rsidRDefault="0047551A"/>
    <w:p w14:paraId="51B2C16D" w14:textId="51B36610" w:rsidR="0047551A" w:rsidRDefault="0047551A"/>
    <w:p w14:paraId="6A5F4A21" w14:textId="64ABB76B" w:rsidR="0047551A" w:rsidRDefault="0047551A"/>
    <w:p w14:paraId="2AA85F23" w14:textId="77777777" w:rsidR="0047551A" w:rsidRDefault="0047551A"/>
    <w:p w14:paraId="5B719920" w14:textId="77777777" w:rsidR="007E6814" w:rsidRDefault="007E6814"/>
    <w:p w14:paraId="300C41F5" w14:textId="77777777" w:rsidR="007E6814" w:rsidRDefault="007E6814"/>
    <w:p w14:paraId="6C9A6308" w14:textId="77777777" w:rsidR="00C45AF7" w:rsidRDefault="00C45AF7"/>
    <w:p w14:paraId="7D1CA87F" w14:textId="77777777" w:rsidR="007F0974" w:rsidRDefault="007F0974"/>
    <w:p w14:paraId="3DB171DD" w14:textId="77777777" w:rsidR="000E5C0B" w:rsidRDefault="000E5C0B"/>
    <w:p w14:paraId="5B69F816" w14:textId="77777777" w:rsidR="000E5C0B" w:rsidRDefault="000E5C0B"/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9039"/>
      </w:tblGrid>
      <w:tr w:rsidR="00C04B52" w:rsidRPr="009C7CC9" w14:paraId="4DB2A239" w14:textId="77777777" w:rsidTr="00215117">
        <w:trPr>
          <w:trHeight w:val="282"/>
        </w:trPr>
        <w:tc>
          <w:tcPr>
            <w:tcW w:w="9039" w:type="dxa"/>
            <w:shd w:val="clear" w:color="auto" w:fill="FFC000"/>
          </w:tcPr>
          <w:p w14:paraId="77B6AEC2" w14:textId="77777777" w:rsidR="00C20F18" w:rsidRDefault="007F0974" w:rsidP="00C20F18">
            <w:pPr>
              <w:jc w:val="center"/>
              <w:rPr>
                <w:rFonts w:ascii="Arial" w:hAnsi="Arial" w:cs="Arial"/>
                <w:b/>
                <w:szCs w:val="18"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 xml:space="preserve">If a patient meets </w:t>
            </w:r>
            <w:r w:rsidRPr="007E6814">
              <w:rPr>
                <w:rFonts w:ascii="Arial" w:hAnsi="Arial" w:cs="Arial"/>
                <w:b/>
                <w:color w:val="FF0000"/>
                <w:szCs w:val="18"/>
                <w:u w:val="single"/>
              </w:rPr>
              <w:t>NICE NG12</w:t>
            </w:r>
            <w:r w:rsidRPr="007E6814">
              <w:rPr>
                <w:rFonts w:ascii="Arial" w:hAnsi="Arial" w:cs="Arial"/>
                <w:b/>
                <w:color w:val="FF0000"/>
                <w:szCs w:val="18"/>
              </w:rPr>
              <w:t xml:space="preserve"> </w:t>
            </w:r>
            <w:r w:rsidRPr="007E6814">
              <w:rPr>
                <w:rFonts w:ascii="Arial" w:hAnsi="Arial" w:cs="Arial"/>
                <w:b/>
                <w:szCs w:val="18"/>
              </w:rPr>
              <w:t>criteria</w:t>
            </w:r>
          </w:p>
          <w:p w14:paraId="58522DF8" w14:textId="67E8E268" w:rsidR="007F0974" w:rsidRPr="007E6814" w:rsidRDefault="00C20F18" w:rsidP="00C20F18">
            <w:pPr>
              <w:jc w:val="center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P</w:t>
            </w:r>
            <w:r w:rsidR="007F0974" w:rsidRPr="007E6814">
              <w:rPr>
                <w:rFonts w:ascii="Arial" w:hAnsi="Arial" w:cs="Arial"/>
                <w:b/>
                <w:szCs w:val="18"/>
              </w:rPr>
              <w:t>lease refer on the appropriate</w:t>
            </w:r>
            <w:r>
              <w:rPr>
                <w:rFonts w:ascii="Arial" w:hAnsi="Arial" w:cs="Arial"/>
                <w:b/>
                <w:szCs w:val="18"/>
              </w:rPr>
              <w:t xml:space="preserve"> specific 2ww</w:t>
            </w:r>
            <w:r w:rsidR="007F0974" w:rsidRPr="007E6814">
              <w:rPr>
                <w:rFonts w:ascii="Arial" w:hAnsi="Arial" w:cs="Arial"/>
                <w:b/>
                <w:szCs w:val="18"/>
              </w:rPr>
              <w:t xml:space="preserve"> pathway</w:t>
            </w:r>
          </w:p>
          <w:p w14:paraId="0DEE5467" w14:textId="77777777" w:rsidR="00AC6F5A" w:rsidRPr="007E6814" w:rsidRDefault="00AC6F5A" w:rsidP="001F4589">
            <w:pPr>
              <w:rPr>
                <w:rFonts w:ascii="Arial" w:hAnsi="Arial" w:cs="Arial"/>
                <w:b/>
                <w:color w:val="FF0000"/>
                <w:szCs w:val="18"/>
              </w:rPr>
            </w:pPr>
          </w:p>
          <w:p w14:paraId="1A5FE212" w14:textId="2AD58260" w:rsidR="009C7CC9" w:rsidRPr="007E6814" w:rsidRDefault="001F4589" w:rsidP="009C7CC9">
            <w:pPr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E6814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NSCP </w:t>
            </w:r>
            <w:r w:rsidR="00C04B52" w:rsidRPr="007E6814">
              <w:rPr>
                <w:rFonts w:ascii="Arial" w:hAnsi="Arial" w:cs="Arial"/>
                <w:b/>
                <w:color w:val="FF0000"/>
                <w:sz w:val="24"/>
                <w:szCs w:val="18"/>
              </w:rPr>
              <w:t>EXCLUSION CRITERA</w:t>
            </w:r>
          </w:p>
          <w:p w14:paraId="562B1432" w14:textId="6B709A63" w:rsidR="00C04B52" w:rsidRPr="009C7CC9" w:rsidRDefault="00C04B52" w:rsidP="009C7CC9">
            <w:pPr>
              <w:jc w:val="center"/>
              <w:rPr>
                <w:rFonts w:ascii="Arial" w:hAnsi="Arial" w:cs="Arial"/>
                <w:b/>
                <w:bCs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 xml:space="preserve">Please manage in accordance with the </w:t>
            </w:r>
            <w:r w:rsidRPr="007E6814">
              <w:rPr>
                <w:rFonts w:ascii="Arial" w:hAnsi="Arial" w:cs="Arial"/>
                <w:b/>
                <w:szCs w:val="18"/>
                <w:u w:val="single"/>
              </w:rPr>
              <w:t>specific</w:t>
            </w:r>
            <w:r w:rsidRPr="007E6814">
              <w:rPr>
                <w:rFonts w:ascii="Arial" w:hAnsi="Arial" w:cs="Arial"/>
                <w:b/>
                <w:szCs w:val="18"/>
              </w:rPr>
              <w:t xml:space="preserve"> guidelines in NICE NG12</w:t>
            </w:r>
          </w:p>
        </w:tc>
      </w:tr>
      <w:tr w:rsidR="004505B1" w:rsidRPr="00EB2EDD" w14:paraId="5750591B" w14:textId="77777777" w:rsidTr="004505B1">
        <w:trPr>
          <w:trHeight w:val="327"/>
        </w:trPr>
        <w:tc>
          <w:tcPr>
            <w:tcW w:w="9039" w:type="dxa"/>
          </w:tcPr>
          <w:p w14:paraId="391CCF2A" w14:textId="2232F3D5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Haematuria</w:t>
            </w:r>
          </w:p>
        </w:tc>
      </w:tr>
      <w:tr w:rsidR="004505B1" w:rsidRPr="00EB2EDD" w14:paraId="5E85E1E6" w14:textId="77777777" w:rsidTr="004505B1">
        <w:trPr>
          <w:trHeight w:val="327"/>
        </w:trPr>
        <w:tc>
          <w:tcPr>
            <w:tcW w:w="9039" w:type="dxa"/>
          </w:tcPr>
          <w:p w14:paraId="77A45968" w14:textId="69ACD833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Post-menopausal bleeding</w:t>
            </w:r>
          </w:p>
        </w:tc>
      </w:tr>
      <w:tr w:rsidR="004505B1" w:rsidRPr="00EB2EDD" w14:paraId="5F5352DF" w14:textId="77777777" w:rsidTr="004505B1">
        <w:trPr>
          <w:trHeight w:val="327"/>
        </w:trPr>
        <w:tc>
          <w:tcPr>
            <w:tcW w:w="9039" w:type="dxa"/>
          </w:tcPr>
          <w:p w14:paraId="50F44EC4" w14:textId="1D5947A5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  <w:r w:rsidRPr="0041432F">
              <w:rPr>
                <w:rFonts w:ascii="Arial" w:hAnsi="Arial" w:cs="Arial"/>
                <w:sz w:val="20"/>
              </w:rPr>
              <w:t>bnormal vaginal bleeding</w:t>
            </w:r>
          </w:p>
        </w:tc>
      </w:tr>
      <w:tr w:rsidR="004505B1" w:rsidRPr="00EB2EDD" w14:paraId="07090CBE" w14:textId="77777777" w:rsidTr="004505B1">
        <w:trPr>
          <w:trHeight w:val="327"/>
        </w:trPr>
        <w:tc>
          <w:tcPr>
            <w:tcW w:w="9039" w:type="dxa"/>
          </w:tcPr>
          <w:p w14:paraId="1CAF4F93" w14:textId="6BC6717F" w:rsidR="004505B1" w:rsidRPr="00DF0B06" w:rsidRDefault="004505B1" w:rsidP="0041432F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Age 40+ persistent unexplained pain and weight loss in </w:t>
            </w:r>
            <w:r w:rsidR="00B93E79" w:rsidRPr="00DF0B06">
              <w:rPr>
                <w:rFonts w:ascii="Arial" w:hAnsi="Arial" w:cs="Arial"/>
                <w:sz w:val="20"/>
              </w:rPr>
              <w:t>the presence</w:t>
            </w:r>
            <w:r w:rsidRPr="00DF0B06">
              <w:rPr>
                <w:rFonts w:ascii="Arial" w:hAnsi="Arial" w:cs="Arial"/>
                <w:sz w:val="20"/>
              </w:rPr>
              <w:t xml:space="preserve"> of GI symptoms</w:t>
            </w:r>
          </w:p>
        </w:tc>
      </w:tr>
      <w:tr w:rsidR="004505B1" w:rsidRPr="00EB2EDD" w14:paraId="6910DF87" w14:textId="77777777" w:rsidTr="004505B1">
        <w:trPr>
          <w:trHeight w:val="327"/>
        </w:trPr>
        <w:tc>
          <w:tcPr>
            <w:tcW w:w="9039" w:type="dxa"/>
          </w:tcPr>
          <w:p w14:paraId="628CAC86" w14:textId="08D338E2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Haemoptysis</w:t>
            </w:r>
          </w:p>
        </w:tc>
      </w:tr>
      <w:tr w:rsidR="004505B1" w:rsidRPr="00EB2EDD" w14:paraId="1C17C22C" w14:textId="77777777" w:rsidTr="004505B1">
        <w:trPr>
          <w:trHeight w:val="327"/>
        </w:trPr>
        <w:tc>
          <w:tcPr>
            <w:tcW w:w="9039" w:type="dxa"/>
          </w:tcPr>
          <w:p w14:paraId="01C9C44B" w14:textId="39114F8E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Cough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4505B1" w:rsidRPr="00EB2EDD" w14:paraId="58C6D6E2" w14:textId="77777777" w:rsidTr="004505B1">
        <w:trPr>
          <w:trHeight w:val="327"/>
        </w:trPr>
        <w:tc>
          <w:tcPr>
            <w:tcW w:w="9039" w:type="dxa"/>
          </w:tcPr>
          <w:p w14:paraId="36007916" w14:textId="44394E25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Shortness of breath</w:t>
            </w:r>
          </w:p>
        </w:tc>
      </w:tr>
      <w:tr w:rsidR="004505B1" w:rsidRPr="00EB2EDD" w14:paraId="5136879F" w14:textId="77777777" w:rsidTr="004505B1">
        <w:trPr>
          <w:trHeight w:val="327"/>
        </w:trPr>
        <w:tc>
          <w:tcPr>
            <w:tcW w:w="9039" w:type="dxa"/>
          </w:tcPr>
          <w:p w14:paraId="70A4CBF0" w14:textId="758F9D8D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Melaena</w:t>
            </w:r>
          </w:p>
        </w:tc>
      </w:tr>
      <w:tr w:rsidR="004505B1" w:rsidRPr="00EB2EDD" w14:paraId="56FDBA99" w14:textId="77777777" w:rsidTr="004505B1">
        <w:trPr>
          <w:trHeight w:val="327"/>
        </w:trPr>
        <w:tc>
          <w:tcPr>
            <w:tcW w:w="9039" w:type="dxa"/>
          </w:tcPr>
          <w:p w14:paraId="29D7EE8D" w14:textId="7BECADC2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Rectal bleeding</w:t>
            </w:r>
          </w:p>
        </w:tc>
      </w:tr>
      <w:tr w:rsidR="004505B1" w:rsidRPr="00EB2EDD" w14:paraId="77BDB865" w14:textId="77777777" w:rsidTr="004505B1">
        <w:trPr>
          <w:trHeight w:val="327"/>
        </w:trPr>
        <w:tc>
          <w:tcPr>
            <w:tcW w:w="9039" w:type="dxa"/>
          </w:tcPr>
          <w:p w14:paraId="035530AB" w14:textId="50FF02AF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Altered Bowel Habits</w:t>
            </w:r>
          </w:p>
        </w:tc>
      </w:tr>
      <w:tr w:rsidR="004505B1" w:rsidRPr="00EB2EDD" w14:paraId="7030B743" w14:textId="77777777" w:rsidTr="004505B1">
        <w:trPr>
          <w:trHeight w:val="327"/>
        </w:trPr>
        <w:tc>
          <w:tcPr>
            <w:tcW w:w="9039" w:type="dxa"/>
          </w:tcPr>
          <w:p w14:paraId="69DABA63" w14:textId="1EBC59BA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proofErr w:type="spellStart"/>
            <w:r w:rsidRPr="0041432F">
              <w:rPr>
                <w:rFonts w:ascii="Arial" w:hAnsi="Arial" w:cs="Arial"/>
                <w:sz w:val="20"/>
              </w:rPr>
              <w:t>Haematemasis</w:t>
            </w:r>
            <w:proofErr w:type="spellEnd"/>
          </w:p>
        </w:tc>
      </w:tr>
      <w:tr w:rsidR="004505B1" w:rsidRPr="00EB2EDD" w14:paraId="31F94022" w14:textId="77777777" w:rsidTr="004505B1">
        <w:trPr>
          <w:trHeight w:val="327"/>
        </w:trPr>
        <w:tc>
          <w:tcPr>
            <w:tcW w:w="9039" w:type="dxa"/>
          </w:tcPr>
          <w:p w14:paraId="16947D38" w14:textId="178DAB01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Dysphagia</w:t>
            </w:r>
          </w:p>
        </w:tc>
      </w:tr>
      <w:tr w:rsidR="004505B1" w:rsidRPr="00EB2EDD" w14:paraId="6341487E" w14:textId="77777777" w:rsidTr="004505B1">
        <w:trPr>
          <w:trHeight w:val="327"/>
        </w:trPr>
        <w:tc>
          <w:tcPr>
            <w:tcW w:w="9039" w:type="dxa"/>
          </w:tcPr>
          <w:p w14:paraId="2D65E830" w14:textId="1F746FB8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</w:t>
            </w:r>
            <w:r w:rsidRPr="0041432F">
              <w:rPr>
                <w:rFonts w:ascii="Arial" w:hAnsi="Arial" w:cs="Arial"/>
                <w:sz w:val="20"/>
              </w:rPr>
              <w:t>Unexplained persistent at other site - Haematology</w:t>
            </w:r>
          </w:p>
        </w:tc>
      </w:tr>
      <w:tr w:rsidR="004505B1" w:rsidRPr="00EB2EDD" w14:paraId="7F3F0BD0" w14:textId="77777777" w:rsidTr="004505B1">
        <w:trPr>
          <w:trHeight w:val="327"/>
        </w:trPr>
        <w:tc>
          <w:tcPr>
            <w:tcW w:w="9039" w:type="dxa"/>
          </w:tcPr>
          <w:p w14:paraId="25E49F59" w14:textId="4492F4AF" w:rsidR="004505B1" w:rsidRPr="0041432F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Axillary - </w:t>
            </w:r>
            <w:r w:rsidRPr="0041432F">
              <w:rPr>
                <w:rFonts w:ascii="Arial" w:hAnsi="Arial" w:cs="Arial"/>
                <w:sz w:val="20"/>
              </w:rPr>
              <w:t>refer Breast Clinic</w:t>
            </w:r>
          </w:p>
        </w:tc>
      </w:tr>
      <w:tr w:rsidR="004505B1" w:rsidRPr="00EB2EDD" w14:paraId="647A374F" w14:textId="77777777" w:rsidTr="004505B1">
        <w:trPr>
          <w:trHeight w:val="327"/>
        </w:trPr>
        <w:tc>
          <w:tcPr>
            <w:tcW w:w="9039" w:type="dxa"/>
          </w:tcPr>
          <w:p w14:paraId="2114BE01" w14:textId="10AB0F7F" w:rsidR="004505B1" w:rsidRPr="0041432F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</w:t>
            </w:r>
            <w:r w:rsidRPr="0041432F">
              <w:rPr>
                <w:rFonts w:ascii="Arial" w:hAnsi="Arial" w:cs="Arial"/>
                <w:sz w:val="20"/>
              </w:rPr>
              <w:t>C</w:t>
            </w:r>
            <w:r>
              <w:rPr>
                <w:rFonts w:ascii="Arial" w:hAnsi="Arial" w:cs="Arial"/>
                <w:sz w:val="20"/>
              </w:rPr>
              <w:t>ervical – refer</w:t>
            </w:r>
            <w:r w:rsidRPr="0041432F">
              <w:rPr>
                <w:rFonts w:ascii="Arial" w:hAnsi="Arial" w:cs="Arial"/>
                <w:sz w:val="20"/>
              </w:rPr>
              <w:t xml:space="preserve"> using Head and Neck Suspected Cancer Referral Form</w:t>
            </w:r>
          </w:p>
        </w:tc>
      </w:tr>
    </w:tbl>
    <w:p w14:paraId="7D3D5B62" w14:textId="77777777" w:rsidR="00D93A78" w:rsidRDefault="00D93A78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52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39"/>
      </w:tblGrid>
      <w:tr w:rsidR="00125306" w:rsidRPr="00BF5CBF" w14:paraId="5AA71A34" w14:textId="77777777" w:rsidTr="00215117">
        <w:trPr>
          <w:trHeight w:val="366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588C2D4" w14:textId="3084627F" w:rsidR="00125306" w:rsidRPr="00BF5CBF" w:rsidRDefault="00125306" w:rsidP="00525B40">
            <w:pPr>
              <w:rPr>
                <w:rFonts w:ascii="Arial" w:hAnsi="Arial" w:cs="Arial"/>
                <w:b/>
                <w:bCs/>
                <w:sz w:val="20"/>
              </w:rPr>
            </w:pPr>
            <w:r w:rsidRPr="007C3A62">
              <w:rPr>
                <w:rFonts w:ascii="Arial" w:hAnsi="Arial" w:cs="Arial"/>
                <w:b/>
                <w:bCs/>
                <w:szCs w:val="22"/>
              </w:rPr>
              <w:t>PERFORMANCE STATUS – W.H.O GRADE</w:t>
            </w:r>
            <w:r w:rsidR="004528F8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 w:rsidR="00582726" w:rsidRPr="007E6814">
              <w:rPr>
                <w:rFonts w:ascii="Arial" w:hAnsi="Arial" w:cs="Arial"/>
                <w:sz w:val="20"/>
                <w:szCs w:val="22"/>
              </w:rPr>
              <w:t>(To aid clinical triage)</w:t>
            </w:r>
          </w:p>
        </w:tc>
      </w:tr>
      <w:tr w:rsidR="00125306" w:rsidRPr="006807DC" w14:paraId="3C1FBC32" w14:textId="77777777" w:rsidTr="00215117">
        <w:trPr>
          <w:trHeight w:val="1656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518E7" w14:textId="6F71FBDE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20"/>
              </w:rPr>
              <w:t xml:space="preserve">0 </w:t>
            </w:r>
            <w:r w:rsidR="00C14446" w:rsidRPr="007E6814">
              <w:rPr>
                <w:rFonts w:ascii="Arial" w:hAnsi="Arial" w:cs="Arial"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Able to carry out all normal activities without restriction.</w:t>
            </w:r>
          </w:p>
          <w:p w14:paraId="73B931DA" w14:textId="7084DE73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1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Restricted in physically strenuous activity. Able to walk and do light work.</w:t>
            </w:r>
          </w:p>
          <w:p w14:paraId="22BA7388" w14:textId="6D396F46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2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Able to walk and capable of all self-care. Unable to work. Up and about more than 50% of waking hours</w:t>
            </w:r>
            <w:r w:rsidR="007E6814">
              <w:rPr>
                <w:rFonts w:ascii="Arial" w:hAnsi="Arial" w:cs="Arial"/>
                <w:sz w:val="18"/>
              </w:rPr>
              <w:t>.</w:t>
            </w:r>
          </w:p>
          <w:p w14:paraId="65EEDB48" w14:textId="03B6FBD5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3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Capable of only limited self-care. Confined to bed or chair more than 50% of waking hours. </w:t>
            </w:r>
          </w:p>
          <w:p w14:paraId="175F3FD0" w14:textId="6EA72CC1" w:rsidR="00125306" w:rsidRPr="006807DC" w:rsidRDefault="00125306" w:rsidP="00525B40">
            <w:pPr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4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Completely disabled. Cannot carry out any self-care. Totally confined to bed or chair.</w:t>
            </w:r>
          </w:p>
        </w:tc>
      </w:tr>
    </w:tbl>
    <w:p w14:paraId="4290B9A5" w14:textId="452EC290" w:rsidR="000A13DC" w:rsidRDefault="000A13DC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12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39"/>
      </w:tblGrid>
      <w:tr w:rsidR="000A13DC" w:rsidRPr="000A13DC" w14:paraId="094948FD" w14:textId="77777777" w:rsidTr="00215117">
        <w:trPr>
          <w:trHeight w:val="305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38B4D6F5" w14:textId="77777777" w:rsidR="000A13DC" w:rsidRPr="007E6814" w:rsidRDefault="000A13DC" w:rsidP="009A0342">
            <w:pPr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</w:pPr>
            <w:r w:rsidRPr="007E6814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ASSESSMENT OF PATIENT’S SUITABILITY FOR DIAGNOSTIC TESTS</w:t>
            </w:r>
          </w:p>
          <w:p w14:paraId="0CA74D33" w14:textId="77777777" w:rsidR="000A13DC" w:rsidRPr="000A13DC" w:rsidRDefault="000A13DC" w:rsidP="009A0342">
            <w:pPr>
              <w:rPr>
                <w:rFonts w:ascii="Arial" w:eastAsiaTheme="minorHAnsi" w:hAnsi="Arial" w:cs="Arial"/>
                <w:iCs/>
                <w:sz w:val="20"/>
                <w:szCs w:val="22"/>
                <w:lang w:eastAsia="en-US"/>
              </w:rPr>
            </w:pPr>
            <w:r w:rsidRPr="000A13DC">
              <w:rPr>
                <w:rFonts w:ascii="Arial" w:eastAsiaTheme="minorHAnsi" w:hAnsi="Arial" w:cs="Arial"/>
                <w:iCs/>
                <w:sz w:val="20"/>
                <w:szCs w:val="22"/>
                <w:lang w:eastAsia="en-US"/>
              </w:rPr>
              <w:t>(To aid clinical triage &amp; reduce delay in secondary care)</w:t>
            </w:r>
          </w:p>
        </w:tc>
      </w:tr>
      <w:tr w:rsidR="000A13DC" w:rsidRPr="000A13DC" w14:paraId="1E83A15C" w14:textId="77777777" w:rsidTr="00215117">
        <w:trPr>
          <w:trHeight w:val="260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1D2DF" w14:textId="18F5C2A4" w:rsidR="000A13DC" w:rsidRPr="00DF0B06" w:rsidRDefault="000A13DC" w:rsidP="009A0342">
            <w:pPr>
              <w:spacing w:after="60" w:line="276" w:lineRule="auto"/>
              <w:rPr>
                <w:rFonts w:ascii="Arial" w:eastAsiaTheme="minorHAnsi" w:hAnsi="Arial" w:cs="Arial"/>
                <w:sz w:val="20"/>
                <w:szCs w:val="22"/>
                <w:lang w:eastAsia="en-US"/>
              </w:rPr>
            </w:pP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Does the patient’s mental capacity fluctuate   </w:t>
            </w:r>
            <w:r w:rsidR="00CC59C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     </w:t>
            </w:r>
            <w:r w:rsidR="00CC59C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="00C14446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59C6" w:rsidRPr="00DF0B06">
                  <w:rPr>
                    <w:rFonts w:ascii="MS Gothic" w:eastAsia="MS Gothic" w:hAnsi="MS Gothic" w:cs="Arial" w:hint="eastAsia"/>
                    <w:sz w:val="20"/>
                    <w:szCs w:val="22"/>
                  </w:rPr>
                  <w:t>☐</w:t>
                </w:r>
              </w:sdtContent>
            </w:sdt>
            <w:r w:rsidR="00C1444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YES    </w:t>
            </w:r>
            <w:r w:rsidR="00C14446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="00C1444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NO</w:t>
            </w:r>
            <w:r w:rsidR="009614BD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14BD"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="009614BD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T KNOWN</w:t>
            </w:r>
          </w:p>
        </w:tc>
      </w:tr>
      <w:tr w:rsidR="00CC59C6" w:rsidRPr="000A13DC" w14:paraId="3BC41399" w14:textId="77777777" w:rsidTr="00215117">
        <w:trPr>
          <w:trHeight w:val="260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E05C" w14:textId="47D741CF" w:rsidR="00CC59C6" w:rsidRPr="00DF0B06" w:rsidRDefault="00CC59C6" w:rsidP="009A0342">
            <w:pPr>
              <w:spacing w:after="60" w:line="276" w:lineRule="auto"/>
              <w:rPr>
                <w:rFonts w:ascii="Arial" w:eastAsiaTheme="minorHAnsi" w:hAnsi="Arial" w:cs="Arial"/>
                <w:sz w:val="20"/>
                <w:szCs w:val="22"/>
                <w:lang w:eastAsia="en-US"/>
              </w:rPr>
            </w:pPr>
            <w:bookmarkStart w:id="1" w:name="_Hlk131078211"/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>Does the patient have an allergy to CT contrast (iodine)</w:t>
            </w:r>
            <w:bookmarkEnd w:id="1"/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  <w:t xml:space="preserve"> 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178932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YES    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13845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-120216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T KNOWN</w:t>
            </w:r>
          </w:p>
        </w:tc>
      </w:tr>
    </w:tbl>
    <w:p w14:paraId="293913DF" w14:textId="77777777" w:rsidR="00C17B46" w:rsidRDefault="00C17B46">
      <w:pPr>
        <w:rPr>
          <w:rFonts w:ascii="Arial" w:hAnsi="Arial" w:cs="Arial"/>
        </w:rPr>
      </w:pPr>
    </w:p>
    <w:p w14:paraId="4084B9FC" w14:textId="77777777" w:rsidR="000E5C0B" w:rsidRDefault="000E5C0B">
      <w:pPr>
        <w:rPr>
          <w:rFonts w:ascii="Arial" w:hAnsi="Arial" w:cs="Arial"/>
        </w:rPr>
      </w:pPr>
    </w:p>
    <w:p w14:paraId="3EDFCD5E" w14:textId="77777777" w:rsidR="000E5C0B" w:rsidRDefault="000E5C0B">
      <w:pPr>
        <w:rPr>
          <w:rFonts w:ascii="Arial" w:hAnsi="Arial" w:cs="Arial"/>
        </w:rPr>
      </w:pPr>
    </w:p>
    <w:p w14:paraId="2AD65A4E" w14:textId="77777777" w:rsidR="000E5C0B" w:rsidRDefault="000E5C0B">
      <w:pPr>
        <w:rPr>
          <w:rFonts w:ascii="Arial" w:hAnsi="Arial" w:cs="Arial"/>
        </w:rPr>
      </w:pPr>
    </w:p>
    <w:p w14:paraId="7C531CED" w14:textId="77777777" w:rsidR="000E5C0B" w:rsidRDefault="000E5C0B">
      <w:pPr>
        <w:rPr>
          <w:rFonts w:ascii="Arial" w:hAnsi="Arial" w:cs="Arial"/>
        </w:rPr>
      </w:pPr>
    </w:p>
    <w:p w14:paraId="1B89B1F3" w14:textId="77777777" w:rsidR="000E5C0B" w:rsidRDefault="000E5C0B">
      <w:pPr>
        <w:rPr>
          <w:rFonts w:ascii="Arial" w:hAnsi="Arial" w:cs="Arial"/>
        </w:rPr>
      </w:pPr>
    </w:p>
    <w:p w14:paraId="0C7C88E1" w14:textId="77777777" w:rsidR="000E5C0B" w:rsidRDefault="000E5C0B">
      <w:pPr>
        <w:rPr>
          <w:rFonts w:ascii="Arial" w:hAnsi="Arial" w:cs="Arial"/>
        </w:rPr>
      </w:pPr>
    </w:p>
    <w:p w14:paraId="209BCBCC" w14:textId="77777777" w:rsidR="000E5C0B" w:rsidRDefault="000E5C0B">
      <w:pPr>
        <w:rPr>
          <w:rFonts w:ascii="Arial" w:hAnsi="Arial" w:cs="Arial"/>
        </w:rPr>
      </w:pPr>
    </w:p>
    <w:p w14:paraId="13E62375" w14:textId="77777777" w:rsidR="000E5C0B" w:rsidRDefault="000E5C0B">
      <w:pPr>
        <w:rPr>
          <w:rFonts w:ascii="Arial" w:hAnsi="Arial" w:cs="Arial"/>
        </w:rPr>
      </w:pPr>
    </w:p>
    <w:p w14:paraId="7EEB0AE1" w14:textId="77777777" w:rsidR="000E5C0B" w:rsidRDefault="000E5C0B">
      <w:pPr>
        <w:rPr>
          <w:rFonts w:ascii="Arial" w:hAnsi="Arial" w:cs="Arial"/>
        </w:rPr>
      </w:pPr>
    </w:p>
    <w:p w14:paraId="1A0D4F9A" w14:textId="77777777" w:rsidR="000E5C0B" w:rsidRDefault="000E5C0B">
      <w:pPr>
        <w:rPr>
          <w:rFonts w:ascii="Arial" w:hAnsi="Arial" w:cs="Arial"/>
        </w:rPr>
      </w:pPr>
    </w:p>
    <w:p w14:paraId="0BB39626" w14:textId="77777777" w:rsidR="000E5C0B" w:rsidRDefault="000E5C0B">
      <w:pPr>
        <w:rPr>
          <w:rFonts w:ascii="Arial" w:hAnsi="Arial" w:cs="Arial"/>
        </w:rPr>
      </w:pPr>
    </w:p>
    <w:p w14:paraId="0393E30F" w14:textId="77777777" w:rsidR="000E5C0B" w:rsidRDefault="000E5C0B">
      <w:pPr>
        <w:rPr>
          <w:rFonts w:ascii="Arial" w:hAnsi="Arial" w:cs="Arial"/>
        </w:rPr>
      </w:pPr>
    </w:p>
    <w:p w14:paraId="03A2EABD" w14:textId="77777777" w:rsidR="000E5C0B" w:rsidRDefault="000E5C0B">
      <w:pPr>
        <w:rPr>
          <w:rFonts w:ascii="Arial" w:hAnsi="Arial" w:cs="Arial"/>
        </w:rPr>
      </w:pPr>
    </w:p>
    <w:p w14:paraId="1C13FB67" w14:textId="77777777" w:rsidR="000E5C0B" w:rsidRDefault="000E5C0B">
      <w:pPr>
        <w:rPr>
          <w:rFonts w:ascii="Arial" w:hAnsi="Arial" w:cs="Arial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89"/>
        <w:gridCol w:w="2389"/>
        <w:gridCol w:w="2399"/>
        <w:gridCol w:w="1612"/>
        <w:gridCol w:w="987"/>
      </w:tblGrid>
      <w:tr w:rsidR="00125306" w14:paraId="5628027C" w14:textId="77777777" w:rsidTr="00F6371C">
        <w:trPr>
          <w:trHeight w:val="454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1BCF4"/>
            <w:vAlign w:val="center"/>
          </w:tcPr>
          <w:p w14:paraId="3949900D" w14:textId="1E776CF7" w:rsidR="00125306" w:rsidRPr="00112A41" w:rsidRDefault="00125306" w:rsidP="00525B40">
            <w:pPr>
              <w:spacing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>GP DECLARATION</w:t>
            </w:r>
          </w:p>
        </w:tc>
      </w:tr>
      <w:tr w:rsidR="00125306" w14:paraId="1AC1A3B9" w14:textId="77777777" w:rsidTr="00F6371C">
        <w:trPr>
          <w:trHeight w:val="409"/>
        </w:trPr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3EFD" w14:textId="1612FA29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I confirm that I have discussed where appropriate based on the patient’s mental capacity the possibility that the diagnosis may be cancer and that they may need to undergo a range of tests</w:t>
            </w:r>
            <w:r w:rsidR="004505B1" w:rsidRPr="007E6814">
              <w:rPr>
                <w:rFonts w:ascii="Arial" w:hAnsi="Arial" w:cs="Arial"/>
                <w:sz w:val="20"/>
              </w:rPr>
              <w:t>.</w:t>
            </w:r>
          </w:p>
          <w:p w14:paraId="502157FC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2A3943DA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'Please provide further details below if you are referring a patient with poor performance score or have concerns around patient capacity to consent to investigation'.</w:t>
            </w:r>
          </w:p>
          <w:p w14:paraId="245532E1" w14:textId="7A6BE71A" w:rsidR="00F6371C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F6371C" w:rsidRPr="007E6814">
              <w:rPr>
                <w:rFonts w:ascii="Arial" w:hAnsi="Arial" w:cs="Arial"/>
                <w:sz w:val="20"/>
              </w:rPr>
              <w:t>_</w:t>
            </w:r>
          </w:p>
        </w:tc>
        <w:sdt>
          <w:sdtPr>
            <w:rPr>
              <w:rFonts w:ascii="Arial" w:hAnsi="Arial" w:cs="Arial"/>
            </w:rPr>
            <w:id w:val="-1130470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8D9CB4" w14:textId="63A87ACA" w:rsidR="00125306" w:rsidRPr="00112A4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sz w:val="20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25306" w14:paraId="138E5F30" w14:textId="77777777" w:rsidTr="00F6371C">
        <w:trPr>
          <w:trHeight w:val="409"/>
        </w:trPr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03FFA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 xml:space="preserve">I have provided the patient with a 2 week wait information leaflet (leaflets available to order CRUK </w:t>
            </w:r>
            <w:hyperlink r:id="rId11" w:history="1">
              <w:r w:rsidRPr="007E6814">
                <w:rPr>
                  <w:rStyle w:val="Hyperlink"/>
                  <w:rFonts w:ascii="Arial" w:hAnsi="Arial" w:cs="Arial"/>
                  <w:sz w:val="20"/>
                </w:rPr>
                <w:t>website</w:t>
              </w:r>
            </w:hyperlink>
            <w:r w:rsidRPr="007E6814">
              <w:rPr>
                <w:rFonts w:ascii="Arial" w:hAnsi="Arial" w:cs="Arial"/>
                <w:sz w:val="20"/>
              </w:rPr>
              <w:t xml:space="preserve">) </w:t>
            </w:r>
          </w:p>
          <w:p w14:paraId="78D308CC" w14:textId="548EE62B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5305760B" w14:textId="1053FF94" w:rsidR="00125306" w:rsidRPr="00112A4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 w:val="18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93E93" w:rsidRPr="00112A41" w14:paraId="39B6B070" w14:textId="77777777" w:rsidTr="00262B1A">
        <w:trPr>
          <w:trHeight w:val="409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7F5A" w14:textId="7079ACF6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IS THE PATIENT AVAILABLE IN NEXT TWO WEEKS                                                            Yes / No </w:t>
            </w:r>
          </w:p>
          <w:p w14:paraId="148F659B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2C421786" w14:textId="228B5133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IF NO PLEASE STATE WHEN PATIENT IS AVAILABLE: (This may delay diagnosis)</w:t>
            </w:r>
          </w:p>
          <w:p w14:paraId="5B24A144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0C5F290E" w14:textId="0D3765A2" w:rsidR="00193E93" w:rsidRPr="00DF0B06" w:rsidRDefault="00193E93" w:rsidP="00525B40">
            <w:pPr>
              <w:spacing w:after="60"/>
              <w:jc w:val="center"/>
              <w:rPr>
                <w:rFonts w:ascii="Arial" w:hAnsi="Arial" w:cs="Arial"/>
                <w:b/>
                <w:noProof/>
                <w:sz w:val="18"/>
              </w:rPr>
            </w:pPr>
          </w:p>
        </w:tc>
      </w:tr>
      <w:tr w:rsidR="00193E93" w:rsidRPr="00112A41" w14:paraId="2AF1A616" w14:textId="77777777" w:rsidTr="00262B1A">
        <w:trPr>
          <w:trHeight w:val="409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17491" w14:textId="55B6C8C0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  <w:szCs w:val="18"/>
              </w:rPr>
              <w:t xml:space="preserve">Interpreter required              YES </w:t>
            </w:r>
            <w:sdt>
              <w:sdtPr>
                <w:rPr>
                  <w:rFonts w:ascii="Arial" w:hAnsi="Arial" w:cs="Arial"/>
                  <w:sz w:val="24"/>
                </w:rPr>
                <w:id w:val="50224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DF0B06">
              <w:rPr>
                <w:rFonts w:ascii="Arial" w:hAnsi="Arial" w:cs="Arial"/>
                <w:sz w:val="20"/>
                <w:szCs w:val="18"/>
              </w:rPr>
              <w:t xml:space="preserve">             NO </w:t>
            </w:r>
            <w:sdt>
              <w:sdtPr>
                <w:rPr>
                  <w:rFonts w:ascii="Arial" w:hAnsi="Arial" w:cs="Arial"/>
                  <w:sz w:val="24"/>
                </w:rPr>
                <w:id w:val="210646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DF0B06">
              <w:rPr>
                <w:rFonts w:ascii="Arial" w:hAnsi="Arial" w:cs="Arial"/>
                <w:sz w:val="20"/>
                <w:szCs w:val="18"/>
              </w:rPr>
              <w:t xml:space="preserve">                   If so, language: </w:t>
            </w:r>
          </w:p>
        </w:tc>
      </w:tr>
      <w:tr w:rsidR="00174665" w:rsidRPr="0018574A" w14:paraId="2401702F" w14:textId="77777777" w:rsidTr="00193E93">
        <w:trPr>
          <w:trHeight w:val="1106"/>
        </w:trPr>
        <w:tc>
          <w:tcPr>
            <w:tcW w:w="9776" w:type="dxa"/>
            <w:gridSpan w:val="5"/>
            <w:vAlign w:val="center"/>
          </w:tcPr>
          <w:p w14:paraId="7B5A5033" w14:textId="1190634B" w:rsidR="00ED68E4" w:rsidRPr="007E6814" w:rsidRDefault="00174665" w:rsidP="00525B40">
            <w:pPr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7E6814">
              <w:rPr>
                <w:rFonts w:ascii="Arial" w:hAnsi="Arial" w:cs="Arial"/>
                <w:b/>
                <w:sz w:val="20"/>
              </w:rPr>
              <w:t>Please attach the practice print out for</w:t>
            </w:r>
            <w:r w:rsidR="000E5C0B" w:rsidRPr="007E6814">
              <w:rPr>
                <w:rFonts w:ascii="Arial" w:hAnsi="Arial" w:cs="Arial"/>
                <w:b/>
                <w:sz w:val="20"/>
              </w:rPr>
              <w:t>:</w:t>
            </w:r>
            <w:r w:rsidR="004505B1" w:rsidRPr="007E6814">
              <w:rPr>
                <w:rFonts w:ascii="Arial" w:hAnsi="Arial" w:cs="Arial"/>
                <w:b/>
                <w:sz w:val="20"/>
              </w:rPr>
              <w:t xml:space="preserve"> </w:t>
            </w:r>
            <w:r w:rsidR="004505B1" w:rsidRPr="009B51F0">
              <w:rPr>
                <w:rFonts w:ascii="Arial" w:hAnsi="Arial" w:cs="Arial"/>
                <w:b/>
                <w:sz w:val="20"/>
              </w:rPr>
              <w:t>M</w:t>
            </w:r>
            <w:r w:rsidRPr="009B51F0">
              <w:rPr>
                <w:rFonts w:ascii="Arial" w:hAnsi="Arial" w:cs="Arial"/>
                <w:b/>
                <w:sz w:val="20"/>
              </w:rPr>
              <w:t>edication, past medical history,</w:t>
            </w:r>
            <w:r w:rsidR="004A2198" w:rsidRPr="009B51F0">
              <w:rPr>
                <w:rFonts w:ascii="Arial" w:hAnsi="Arial" w:cs="Arial"/>
                <w:b/>
                <w:sz w:val="20"/>
              </w:rPr>
              <w:t xml:space="preserve"> any medical devices or implants</w:t>
            </w:r>
            <w:r w:rsidRPr="009B51F0">
              <w:rPr>
                <w:rFonts w:ascii="Arial" w:hAnsi="Arial" w:cs="Arial"/>
                <w:b/>
                <w:sz w:val="20"/>
              </w:rPr>
              <w:t>, allergies</w:t>
            </w:r>
            <w:r w:rsidR="000E5C0B" w:rsidRPr="009B51F0">
              <w:rPr>
                <w:rFonts w:ascii="Arial" w:hAnsi="Arial" w:cs="Arial"/>
                <w:b/>
                <w:sz w:val="20"/>
              </w:rPr>
              <w:t>,</w:t>
            </w:r>
            <w:r w:rsidR="00D93A78" w:rsidRPr="009B51F0">
              <w:rPr>
                <w:rFonts w:ascii="Arial" w:hAnsi="Arial" w:cs="Arial"/>
                <w:b/>
                <w:sz w:val="20"/>
              </w:rPr>
              <w:t xml:space="preserve"> </w:t>
            </w:r>
            <w:r w:rsidR="004505B1" w:rsidRPr="009B51F0">
              <w:rPr>
                <w:rFonts w:ascii="Arial" w:hAnsi="Arial" w:cs="Arial"/>
                <w:b/>
                <w:sz w:val="20"/>
              </w:rPr>
              <w:t>smoking and alcohol status.</w:t>
            </w:r>
            <w:r w:rsidRPr="009B51F0">
              <w:rPr>
                <w:rFonts w:ascii="Arial" w:hAnsi="Arial" w:cs="Arial"/>
                <w:b/>
                <w:sz w:val="20"/>
              </w:rPr>
              <w:t xml:space="preserve">  (Pulled from EMIS)</w:t>
            </w:r>
          </w:p>
          <w:p w14:paraId="5DE77D54" w14:textId="1A901E4A" w:rsidR="00174665" w:rsidRPr="007E6814" w:rsidRDefault="00174665" w:rsidP="00525B40">
            <w:pPr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7E6814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E6814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7E6814">
              <w:rPr>
                <w:rFonts w:ascii="Arial" w:hAnsi="Arial" w:cs="Arial"/>
                <w:b/>
                <w:sz w:val="20"/>
              </w:rPr>
            </w:r>
            <w:r w:rsidRPr="007E6814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sz w:val="20"/>
              </w:rPr>
              <w:fldChar w:fldCharType="end"/>
            </w:r>
            <w:bookmarkEnd w:id="2"/>
            <w:r w:rsidRPr="007E6814">
              <w:rPr>
                <w:rFonts w:ascii="Arial" w:hAnsi="Arial" w:cs="Arial"/>
                <w:b/>
                <w:sz w:val="20"/>
              </w:rPr>
              <w:t xml:space="preserve"> </w:t>
            </w:r>
          </w:p>
          <w:p w14:paraId="14BFFAB3" w14:textId="37133DC0" w:rsidR="00ED68E4" w:rsidRDefault="00ED68E4" w:rsidP="00525B40">
            <w:pPr>
              <w:rPr>
                <w:b/>
                <w:sz w:val="18"/>
                <w:szCs w:val="18"/>
              </w:rPr>
            </w:pPr>
          </w:p>
        </w:tc>
      </w:tr>
      <w:tr w:rsidR="00125306" w:rsidRPr="007E6814" w14:paraId="27DEBE32" w14:textId="77777777" w:rsidTr="00F6371C">
        <w:tc>
          <w:tcPr>
            <w:tcW w:w="4778" w:type="dxa"/>
            <w:gridSpan w:val="2"/>
            <w:shd w:val="clear" w:color="auto" w:fill="81BCF4"/>
          </w:tcPr>
          <w:p w14:paraId="663975AB" w14:textId="77777777" w:rsidR="00125306" w:rsidRPr="007E6814" w:rsidRDefault="00125306" w:rsidP="00525B40">
            <w:pPr>
              <w:rPr>
                <w:rFonts w:ascii="Arial" w:hAnsi="Arial" w:cs="Arial"/>
                <w:b/>
                <w:sz w:val="20"/>
                <w:szCs w:val="18"/>
              </w:rPr>
            </w:pPr>
            <w:r w:rsidRPr="007E6814">
              <w:rPr>
                <w:rFonts w:ascii="Arial" w:hAnsi="Arial" w:cs="Arial"/>
                <w:b/>
                <w:sz w:val="20"/>
                <w:szCs w:val="18"/>
              </w:rPr>
              <w:t>Patient Details</w:t>
            </w:r>
          </w:p>
        </w:tc>
        <w:tc>
          <w:tcPr>
            <w:tcW w:w="4998" w:type="dxa"/>
            <w:gridSpan w:val="3"/>
            <w:shd w:val="clear" w:color="auto" w:fill="81BCF4"/>
          </w:tcPr>
          <w:p w14:paraId="4563FC9C" w14:textId="77777777" w:rsidR="00125306" w:rsidRPr="007E6814" w:rsidRDefault="00125306" w:rsidP="00525B40">
            <w:pPr>
              <w:rPr>
                <w:rFonts w:ascii="Arial" w:hAnsi="Arial" w:cs="Arial"/>
                <w:b/>
                <w:sz w:val="20"/>
                <w:szCs w:val="18"/>
              </w:rPr>
            </w:pPr>
            <w:r w:rsidRPr="007E6814">
              <w:rPr>
                <w:rFonts w:ascii="Arial" w:hAnsi="Arial" w:cs="Arial"/>
                <w:b/>
                <w:sz w:val="20"/>
                <w:szCs w:val="18"/>
              </w:rPr>
              <w:t>GP Details</w:t>
            </w:r>
          </w:p>
        </w:tc>
      </w:tr>
      <w:tr w:rsidR="00125306" w:rsidRPr="00D818AC" w14:paraId="2C17CD9D" w14:textId="77777777" w:rsidTr="00F6371C">
        <w:trPr>
          <w:trHeight w:val="361"/>
        </w:trPr>
        <w:tc>
          <w:tcPr>
            <w:tcW w:w="2389" w:type="dxa"/>
            <w:vAlign w:val="center"/>
          </w:tcPr>
          <w:p w14:paraId="27334F9E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Surname:</w:t>
            </w:r>
          </w:p>
        </w:tc>
        <w:tc>
          <w:tcPr>
            <w:tcW w:w="2389" w:type="dxa"/>
            <w:vAlign w:val="center"/>
          </w:tcPr>
          <w:p w14:paraId="768236DD" w14:textId="3BE42441" w:rsidR="00125306" w:rsidRPr="0040382E" w:rsidRDefault="00125306" w:rsidP="00525B40">
            <w:pPr>
              <w:tabs>
                <w:tab w:val="left" w:pos="1114"/>
              </w:tabs>
              <w:rPr>
                <w:rFonts w:cs="Arial"/>
                <w:sz w:val="20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ATIENT_Surname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40382E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7C7FADA6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 xml:space="preserve">Name:        </w:t>
            </w:r>
          </w:p>
        </w:tc>
        <w:tc>
          <w:tcPr>
            <w:tcW w:w="2599" w:type="dxa"/>
            <w:gridSpan w:val="2"/>
          </w:tcPr>
          <w:p w14:paraId="4935B2C3" w14:textId="364BEF88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74708668" w14:textId="77777777" w:rsidTr="00F6371C">
        <w:trPr>
          <w:trHeight w:val="423"/>
        </w:trPr>
        <w:tc>
          <w:tcPr>
            <w:tcW w:w="2389" w:type="dxa"/>
            <w:vAlign w:val="center"/>
          </w:tcPr>
          <w:p w14:paraId="2837D3A8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Forename:</w:t>
            </w:r>
          </w:p>
        </w:tc>
        <w:tc>
          <w:tcPr>
            <w:tcW w:w="2389" w:type="dxa"/>
            <w:vAlign w:val="center"/>
          </w:tcPr>
          <w:p w14:paraId="00BFA2C9" w14:textId="64601A68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ATIENT_Forename1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52D4A8D3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2599" w:type="dxa"/>
            <w:gridSpan w:val="2"/>
          </w:tcPr>
          <w:p w14:paraId="435D7C26" w14:textId="176C7186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RACTICE_BlockAddress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125306" w:rsidRPr="00D818AC" w14:paraId="443B6847" w14:textId="77777777" w:rsidTr="00F6371C">
        <w:trPr>
          <w:trHeight w:val="413"/>
        </w:trPr>
        <w:tc>
          <w:tcPr>
            <w:tcW w:w="2389" w:type="dxa"/>
            <w:vAlign w:val="center"/>
          </w:tcPr>
          <w:p w14:paraId="1BE1445C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2389" w:type="dxa"/>
            <w:vAlign w:val="center"/>
          </w:tcPr>
          <w:p w14:paraId="2C084B93" w14:textId="03947C8E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55480B2F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 xml:space="preserve">Practice Code: </w:t>
            </w:r>
          </w:p>
        </w:tc>
        <w:tc>
          <w:tcPr>
            <w:tcW w:w="2599" w:type="dxa"/>
            <w:gridSpan w:val="2"/>
          </w:tcPr>
          <w:p w14:paraId="47E20089" w14:textId="018CC7C3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439C050C" w14:textId="77777777" w:rsidTr="00F6371C">
        <w:trPr>
          <w:trHeight w:val="421"/>
        </w:trPr>
        <w:tc>
          <w:tcPr>
            <w:tcW w:w="2389" w:type="dxa"/>
            <w:vAlign w:val="center"/>
          </w:tcPr>
          <w:p w14:paraId="361C43D6" w14:textId="507C94D8" w:rsidR="00125306" w:rsidRPr="004A2198" w:rsidRDefault="007E6814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Hospital No.</w:t>
            </w:r>
          </w:p>
        </w:tc>
        <w:tc>
          <w:tcPr>
            <w:tcW w:w="2389" w:type="dxa"/>
            <w:vAlign w:val="center"/>
          </w:tcPr>
          <w:p w14:paraId="75632CA0" w14:textId="727B033D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78B3E5B1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P Code:    </w:t>
            </w:r>
          </w:p>
        </w:tc>
        <w:tc>
          <w:tcPr>
            <w:tcW w:w="2599" w:type="dxa"/>
            <w:gridSpan w:val="2"/>
          </w:tcPr>
          <w:p w14:paraId="287FA2F9" w14:textId="4E7F37CE" w:rsidR="00125306" w:rsidRPr="0040382E" w:rsidRDefault="00125306" w:rsidP="00525B40">
            <w:pPr>
              <w:rPr>
                <w:rFonts w:cs="Arial"/>
                <w:sz w:val="20"/>
              </w:rPr>
            </w:pPr>
          </w:p>
        </w:tc>
      </w:tr>
      <w:tr w:rsidR="00125306" w:rsidRPr="00D818AC" w14:paraId="139A5C6E" w14:textId="77777777" w:rsidTr="00F6371C">
        <w:trPr>
          <w:trHeight w:val="413"/>
        </w:trPr>
        <w:tc>
          <w:tcPr>
            <w:tcW w:w="2389" w:type="dxa"/>
            <w:vAlign w:val="center"/>
          </w:tcPr>
          <w:p w14:paraId="537A67FD" w14:textId="45E567B8" w:rsidR="00125306" w:rsidRPr="00D818AC" w:rsidRDefault="007E6814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HS No.</w:t>
            </w:r>
          </w:p>
        </w:tc>
        <w:tc>
          <w:tcPr>
            <w:tcW w:w="2389" w:type="dxa"/>
            <w:vAlign w:val="center"/>
          </w:tcPr>
          <w:p w14:paraId="19F42B74" w14:textId="74382914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4733D31D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Phone:</w:t>
            </w:r>
          </w:p>
        </w:tc>
        <w:tc>
          <w:tcPr>
            <w:tcW w:w="2599" w:type="dxa"/>
            <w:gridSpan w:val="2"/>
          </w:tcPr>
          <w:p w14:paraId="2A36CE70" w14:textId="6B6CF851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RACTICE_Main_Comm_No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125306" w:rsidRPr="00D818AC" w14:paraId="18D6AC13" w14:textId="77777777" w:rsidTr="00F6371C">
        <w:trPr>
          <w:trHeight w:val="420"/>
        </w:trPr>
        <w:tc>
          <w:tcPr>
            <w:tcW w:w="2389" w:type="dxa"/>
            <w:vAlign w:val="center"/>
          </w:tcPr>
          <w:p w14:paraId="23D8B537" w14:textId="41168DE4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Date of Birth</w:t>
            </w:r>
            <w:r w:rsidR="007E6814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389" w:type="dxa"/>
            <w:vAlign w:val="center"/>
          </w:tcPr>
          <w:p w14:paraId="4BACBCDF" w14:textId="298CD01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3CD69233" w14:textId="194E3532" w:rsidR="00125306" w:rsidRPr="009D211C" w:rsidRDefault="00527CAE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D211C">
              <w:rPr>
                <w:rFonts w:ascii="Arial" w:hAnsi="Arial" w:cs="Arial"/>
                <w:sz w:val="18"/>
                <w:szCs w:val="18"/>
              </w:rPr>
              <w:t>Email address</w:t>
            </w:r>
            <w:r w:rsidR="007E6814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99" w:type="dxa"/>
            <w:gridSpan w:val="2"/>
          </w:tcPr>
          <w:p w14:paraId="0EB38A8B" w14:textId="1CDAE4B5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6814" w:rsidRPr="00D818AC" w14:paraId="51EC570C" w14:textId="77777777" w:rsidTr="00481327">
        <w:trPr>
          <w:trHeight w:val="420"/>
        </w:trPr>
        <w:tc>
          <w:tcPr>
            <w:tcW w:w="2389" w:type="dxa"/>
            <w:vAlign w:val="center"/>
          </w:tcPr>
          <w:p w14:paraId="56F553FD" w14:textId="61807BD4" w:rsidR="007E6814" w:rsidRPr="00D818AC" w:rsidRDefault="007E6814" w:rsidP="00525B4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x assigned or registered at birth: </w:t>
            </w:r>
          </w:p>
        </w:tc>
        <w:tc>
          <w:tcPr>
            <w:tcW w:w="2389" w:type="dxa"/>
            <w:vAlign w:val="center"/>
          </w:tcPr>
          <w:p w14:paraId="1CA3F2C5" w14:textId="1A17C485" w:rsidR="007E6814" w:rsidRPr="005417D8" w:rsidRDefault="007E6814" w:rsidP="00525B40">
            <w:pPr>
              <w:rPr>
                <w:rFonts w:cs="Arial"/>
                <w:sz w:val="20"/>
              </w:rPr>
            </w:pPr>
          </w:p>
        </w:tc>
        <w:tc>
          <w:tcPr>
            <w:tcW w:w="4998" w:type="dxa"/>
            <w:gridSpan w:val="3"/>
            <w:vAlign w:val="center"/>
          </w:tcPr>
          <w:p w14:paraId="5385DFED" w14:textId="77777777" w:rsidR="007E6814" w:rsidRPr="005417D8" w:rsidRDefault="007E6814" w:rsidP="00525B40">
            <w:pPr>
              <w:rPr>
                <w:rFonts w:cs="Arial"/>
                <w:sz w:val="20"/>
              </w:rPr>
            </w:pPr>
          </w:p>
        </w:tc>
      </w:tr>
      <w:tr w:rsidR="00125306" w:rsidRPr="00D818AC" w14:paraId="1332B030" w14:textId="77777777" w:rsidTr="00F6371C">
        <w:tc>
          <w:tcPr>
            <w:tcW w:w="4778" w:type="dxa"/>
            <w:gridSpan w:val="2"/>
            <w:vAlign w:val="center"/>
          </w:tcPr>
          <w:p w14:paraId="0F576B52" w14:textId="59411F38" w:rsidR="00125306" w:rsidRPr="00BC2DA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How can we communicate time and date of this urgent appointment to the patient?</w:t>
            </w:r>
          </w:p>
        </w:tc>
        <w:tc>
          <w:tcPr>
            <w:tcW w:w="4998" w:type="dxa"/>
            <w:gridSpan w:val="3"/>
            <w:vAlign w:val="center"/>
          </w:tcPr>
          <w:p w14:paraId="27BCDB38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646D48B9" w14:textId="77777777" w:rsidTr="00F6371C">
        <w:tc>
          <w:tcPr>
            <w:tcW w:w="2389" w:type="dxa"/>
            <w:vAlign w:val="center"/>
          </w:tcPr>
          <w:p w14:paraId="1A9DE7CC" w14:textId="45D0A9FA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Phone (</w:t>
            </w:r>
            <w:r w:rsidR="000A13DC" w:rsidRPr="00D818AC">
              <w:rPr>
                <w:rFonts w:ascii="Arial" w:hAnsi="Arial" w:cs="Arial"/>
                <w:sz w:val="18"/>
                <w:szCs w:val="18"/>
              </w:rPr>
              <w:t>daytime</w:t>
            </w:r>
            <w:r w:rsidRPr="00D818AC">
              <w:rPr>
                <w:rFonts w:ascii="Arial" w:hAnsi="Arial" w:cs="Arial"/>
                <w:sz w:val="18"/>
                <w:szCs w:val="18"/>
              </w:rPr>
              <w:t xml:space="preserve"> contact number)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389" w:type="dxa"/>
            <w:vAlign w:val="center"/>
          </w:tcPr>
          <w:p w14:paraId="36D24617" w14:textId="1A3103AF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3BD7B70C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Date of decision to refer:</w:t>
            </w:r>
          </w:p>
        </w:tc>
        <w:tc>
          <w:tcPr>
            <w:tcW w:w="2599" w:type="dxa"/>
            <w:gridSpan w:val="2"/>
          </w:tcPr>
          <w:p w14:paraId="5D962744" w14:textId="65670ACB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2DBF50A5" w14:textId="77777777" w:rsidTr="00F6371C">
        <w:tc>
          <w:tcPr>
            <w:tcW w:w="2389" w:type="dxa"/>
            <w:vAlign w:val="center"/>
          </w:tcPr>
          <w:p w14:paraId="4F8BC60F" w14:textId="77777777" w:rsidR="00125306" w:rsidRPr="00D818AC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lastRenderedPageBreak/>
              <w:t>Evening contact numb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818AC">
              <w:rPr>
                <w:rFonts w:ascii="Arial" w:hAnsi="Arial" w:cs="Arial"/>
                <w:sz w:val="18"/>
                <w:szCs w:val="18"/>
              </w:rPr>
              <w:t xml:space="preserve">         </w:t>
            </w:r>
          </w:p>
        </w:tc>
        <w:tc>
          <w:tcPr>
            <w:tcW w:w="2389" w:type="dxa"/>
          </w:tcPr>
          <w:p w14:paraId="67E5AA1A" w14:textId="77777777" w:rsidR="00125306" w:rsidRDefault="00125306" w:rsidP="00525B40">
            <w:pPr>
              <w:rPr>
                <w:sz w:val="20"/>
              </w:rPr>
            </w:pPr>
          </w:p>
          <w:p w14:paraId="403A1A05" w14:textId="3D15ECC1" w:rsidR="00BB1C08" w:rsidRPr="00727430" w:rsidRDefault="00BB1C08" w:rsidP="00525B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98" w:type="dxa"/>
            <w:gridSpan w:val="3"/>
          </w:tcPr>
          <w:p w14:paraId="1005133A" w14:textId="77777777" w:rsidR="00125306" w:rsidRPr="00D818AC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FFC024" w14:textId="77777777" w:rsidR="00BC2DA0" w:rsidRPr="00D5412E" w:rsidRDefault="00BC2DA0" w:rsidP="00125306">
      <w:pPr>
        <w:rPr>
          <w:rFonts w:ascii="Arial" w:hAnsi="Arial" w:cs="Arial"/>
          <w:b/>
          <w:bCs/>
          <w:snapToGrid w:val="0"/>
          <w:sz w:val="28"/>
          <w:szCs w:val="22"/>
          <w:u w:val="single"/>
        </w:rPr>
      </w:pPr>
    </w:p>
    <w:tbl>
      <w:tblPr>
        <w:tblW w:w="98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3260"/>
        <w:gridCol w:w="3573"/>
      </w:tblGrid>
      <w:tr w:rsidR="007C3A62" w:rsidRPr="0069275E" w14:paraId="08323862" w14:textId="77777777" w:rsidTr="00F6371C">
        <w:trPr>
          <w:trHeight w:val="121"/>
        </w:trPr>
        <w:tc>
          <w:tcPr>
            <w:tcW w:w="9810" w:type="dxa"/>
            <w:gridSpan w:val="3"/>
            <w:vAlign w:val="center"/>
          </w:tcPr>
          <w:p w14:paraId="0F77F658" w14:textId="16C01D2D" w:rsidR="007C3A62" w:rsidRPr="0069275E" w:rsidRDefault="00174665" w:rsidP="00174665">
            <w:pPr>
              <w:jc w:val="center"/>
              <w:rPr>
                <w:rFonts w:ascii="Arial" w:hAnsi="Arial" w:cs="Arial"/>
                <w:b/>
                <w:noProof/>
                <w:sz w:val="20"/>
              </w:rPr>
            </w:pPr>
            <w:r w:rsidRPr="00174665">
              <w:rPr>
                <w:rFonts w:ascii="Arial" w:hAnsi="Arial" w:cs="Arial"/>
                <w:b/>
                <w:bCs/>
                <w:snapToGrid w:val="0"/>
                <w:sz w:val="20"/>
                <w:u w:val="single"/>
              </w:rPr>
              <w:t>CONTACT INFORMATION</w:t>
            </w:r>
          </w:p>
        </w:tc>
      </w:tr>
      <w:tr w:rsidR="00250274" w:rsidRPr="00BF660D" w14:paraId="7EEACF1E" w14:textId="77777777" w:rsidTr="004505B1">
        <w:trPr>
          <w:trHeight w:val="245"/>
        </w:trPr>
        <w:tc>
          <w:tcPr>
            <w:tcW w:w="2977" w:type="dxa"/>
          </w:tcPr>
          <w:p w14:paraId="51F311DC" w14:textId="77777777" w:rsidR="005844B0" w:rsidRPr="005844B0" w:rsidRDefault="005844B0" w:rsidP="005844B0">
            <w:pPr>
              <w:rPr>
                <w:rFonts w:ascii="Arial" w:hAnsi="Arial" w:cs="Arial"/>
                <w:snapToGrid w:val="0"/>
                <w:sz w:val="20"/>
              </w:rPr>
            </w:pPr>
            <w:r w:rsidRPr="005844B0">
              <w:rPr>
                <w:rFonts w:ascii="Arial" w:hAnsi="Arial" w:cs="Arial"/>
                <w:snapToGrid w:val="0"/>
                <w:sz w:val="20"/>
              </w:rPr>
              <w:t>University Hospital Coventry &amp; Warwickshire</w:t>
            </w:r>
          </w:p>
          <w:p w14:paraId="7500F3F8" w14:textId="77777777" w:rsidR="005844B0" w:rsidRPr="005844B0" w:rsidRDefault="005844B0" w:rsidP="005844B0">
            <w:pPr>
              <w:rPr>
                <w:rFonts w:ascii="Arial" w:hAnsi="Arial" w:cs="Arial"/>
                <w:snapToGrid w:val="0"/>
                <w:sz w:val="20"/>
              </w:rPr>
            </w:pPr>
          </w:p>
          <w:p w14:paraId="732D5873" w14:textId="77777777" w:rsidR="004505B1" w:rsidRDefault="005844B0" w:rsidP="005844B0">
            <w:pPr>
              <w:rPr>
                <w:rFonts w:ascii="Arial" w:hAnsi="Arial" w:cs="Arial"/>
                <w:snapToGrid w:val="0"/>
                <w:sz w:val="20"/>
              </w:rPr>
            </w:pPr>
            <w:r w:rsidRPr="005844B0">
              <w:rPr>
                <w:rFonts w:ascii="Arial" w:hAnsi="Arial" w:cs="Arial"/>
                <w:snapToGrid w:val="0"/>
                <w:sz w:val="20"/>
              </w:rPr>
              <w:t>Clinical Lead: Dr Murthy Narasimha</w:t>
            </w:r>
            <w:r>
              <w:rPr>
                <w:rFonts w:ascii="Arial" w:hAnsi="Arial" w:cs="Arial"/>
                <w:snapToGrid w:val="0"/>
                <w:sz w:val="20"/>
              </w:rPr>
              <w:t xml:space="preserve"> v</w:t>
            </w:r>
            <w:r w:rsidRPr="005844B0">
              <w:rPr>
                <w:rFonts w:ascii="Arial" w:hAnsi="Arial" w:cs="Arial"/>
                <w:snapToGrid w:val="0"/>
                <w:sz w:val="20"/>
              </w:rPr>
              <w:t>ia Switchboard</w:t>
            </w:r>
          </w:p>
          <w:p w14:paraId="09A9B3BD" w14:textId="36B929CA" w:rsidR="005844B0" w:rsidRPr="005844B0" w:rsidRDefault="005844B0" w:rsidP="005844B0">
            <w:pPr>
              <w:rPr>
                <w:rFonts w:ascii="Arial" w:hAnsi="Arial" w:cs="Arial"/>
                <w:snapToGrid w:val="0"/>
                <w:sz w:val="20"/>
              </w:rPr>
            </w:pPr>
            <w:r w:rsidRPr="005844B0">
              <w:rPr>
                <w:rFonts w:ascii="Arial" w:hAnsi="Arial" w:cs="Arial"/>
                <w:snapToGrid w:val="0"/>
                <w:sz w:val="20"/>
              </w:rPr>
              <w:t>02476 964000</w:t>
            </w:r>
          </w:p>
        </w:tc>
        <w:tc>
          <w:tcPr>
            <w:tcW w:w="3260" w:type="dxa"/>
          </w:tcPr>
          <w:p w14:paraId="4B10ED89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Cancer Services Team:</w:t>
            </w:r>
          </w:p>
          <w:p w14:paraId="2F716760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</w:p>
          <w:p w14:paraId="25CE9EB7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Via Switchboard</w:t>
            </w:r>
          </w:p>
          <w:p w14:paraId="4E610C9C" w14:textId="509CAE11" w:rsidR="00250274" w:rsidRPr="004505B1" w:rsidRDefault="005844B0" w:rsidP="005844B0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02476 964000</w:t>
            </w:r>
          </w:p>
        </w:tc>
        <w:tc>
          <w:tcPr>
            <w:tcW w:w="3573" w:type="dxa"/>
          </w:tcPr>
          <w:p w14:paraId="7C2DAA4A" w14:textId="011D171A" w:rsidR="00250274" w:rsidRPr="005844B0" w:rsidRDefault="005844B0" w:rsidP="00397801">
            <w:pPr>
              <w:rPr>
                <w:rFonts w:ascii="Arial" w:hAnsi="Arial" w:cs="Arial"/>
                <w:bCs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For emergency medical advice only – on call medical registrar via Switchboard 02476 964000</w:t>
            </w:r>
          </w:p>
        </w:tc>
      </w:tr>
    </w:tbl>
    <w:p w14:paraId="5D457B16" w14:textId="32E0F769" w:rsidR="0031225D" w:rsidRDefault="0031225D" w:rsidP="006C4CA5">
      <w:pPr>
        <w:rPr>
          <w:rFonts w:ascii="Arial" w:hAnsi="Arial" w:cs="Arial"/>
        </w:rPr>
      </w:pPr>
    </w:p>
    <w:sectPr w:rsidR="0031225D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BACA6" w14:textId="77777777" w:rsidR="00DB349C" w:rsidRDefault="00DB349C" w:rsidP="00797F0B">
      <w:r>
        <w:separator/>
      </w:r>
    </w:p>
  </w:endnote>
  <w:endnote w:type="continuationSeparator" w:id="0">
    <w:p w14:paraId="0EFC1D34" w14:textId="77777777" w:rsidR="00DB349C" w:rsidRDefault="00DB349C" w:rsidP="00797F0B">
      <w:r>
        <w:continuationSeparator/>
      </w:r>
    </w:p>
  </w:endnote>
  <w:endnote w:type="continuationNotice" w:id="1">
    <w:p w14:paraId="03ED1AB7" w14:textId="77777777" w:rsidR="00DB349C" w:rsidRDefault="00DB34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ADDC5" w14:textId="4AE9A4BE" w:rsidR="00F60A52" w:rsidRDefault="00342C34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>NSSC TWW FINAL AUG 23</w:t>
    </w:r>
  </w:p>
  <w:p w14:paraId="3C97864B" w14:textId="0771D296" w:rsidR="00342C34" w:rsidRPr="00342C34" w:rsidRDefault="00342C34">
    <w:pPr>
      <w:pStyle w:val="Footer"/>
      <w:rPr>
        <w:rFonts w:ascii="Arial" w:hAnsi="Arial" w:cs="Arial"/>
        <w:i/>
        <w:iCs/>
        <w:sz w:val="20"/>
        <w:szCs w:val="18"/>
      </w:rPr>
    </w:pPr>
    <w:r w:rsidRPr="00342C34">
      <w:rPr>
        <w:rFonts w:ascii="Arial" w:hAnsi="Arial" w:cs="Arial"/>
        <w:i/>
        <w:iCs/>
        <w:sz w:val="20"/>
        <w:szCs w:val="18"/>
      </w:rPr>
      <w:t>Review date – Aug 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87F9A" w14:textId="77777777" w:rsidR="00DB349C" w:rsidRDefault="00DB349C" w:rsidP="00797F0B">
      <w:r>
        <w:separator/>
      </w:r>
    </w:p>
  </w:footnote>
  <w:footnote w:type="continuationSeparator" w:id="0">
    <w:p w14:paraId="47B6C1D1" w14:textId="77777777" w:rsidR="00DB349C" w:rsidRDefault="00DB349C" w:rsidP="00797F0B">
      <w:r>
        <w:continuationSeparator/>
      </w:r>
    </w:p>
  </w:footnote>
  <w:footnote w:type="continuationNotice" w:id="1">
    <w:p w14:paraId="4033D42A" w14:textId="77777777" w:rsidR="00DB349C" w:rsidRDefault="00DB34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C41EE" w14:textId="58AA76D5" w:rsidR="00F2008D" w:rsidRDefault="00DB349C">
    <w:pPr>
      <w:pStyle w:val="Header"/>
    </w:pPr>
    <w:r>
      <w:rPr>
        <w:noProof/>
      </w:rPr>
      <w:pict w14:anchorId="1308EE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4" o:spid="_x0000_s1027" type="#_x0000_t136" alt="" style="position:absolute;margin-left:0;margin-top:0;width:477.2pt;height:159.0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FE30D" w14:textId="60752EBE" w:rsidR="00F60A52" w:rsidRDefault="001275A0" w:rsidP="00797F0B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236DE6A" wp14:editId="3492DAB6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349C">
      <w:rPr>
        <w:noProof/>
      </w:rPr>
      <w:pict w14:anchorId="3D47EC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5" o:spid="_x0000_s1026" type="#_x0000_t136" alt="" style="position:absolute;margin-left:0;margin-top:0;width:477.2pt;height:159.05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24BD" w14:textId="48F3D6C1" w:rsidR="00F2008D" w:rsidRDefault="00DB349C">
    <w:pPr>
      <w:pStyle w:val="Header"/>
    </w:pPr>
    <w:r>
      <w:rPr>
        <w:noProof/>
      </w:rPr>
      <w:pict w14:anchorId="5AA00BD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3" o:spid="_x0000_s1025" type="#_x0000_t136" alt="" style="position:absolute;margin-left:0;margin-top:0;width:477.2pt;height:159.05pt;rotation:315;z-index:-2516561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8850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73490509">
    <w:abstractNumId w:val="8"/>
  </w:num>
  <w:num w:numId="3" w16cid:durableId="549734878">
    <w:abstractNumId w:val="0"/>
  </w:num>
  <w:num w:numId="4" w16cid:durableId="1053771809">
    <w:abstractNumId w:val="7"/>
  </w:num>
  <w:num w:numId="5" w16cid:durableId="466827020">
    <w:abstractNumId w:val="4"/>
  </w:num>
  <w:num w:numId="6" w16cid:durableId="1748722046">
    <w:abstractNumId w:val="9"/>
  </w:num>
  <w:num w:numId="7" w16cid:durableId="1378235082">
    <w:abstractNumId w:val="10"/>
  </w:num>
  <w:num w:numId="8" w16cid:durableId="261648707">
    <w:abstractNumId w:val="11"/>
  </w:num>
  <w:num w:numId="9" w16cid:durableId="2141847907">
    <w:abstractNumId w:val="3"/>
  </w:num>
  <w:num w:numId="10" w16cid:durableId="2125810076">
    <w:abstractNumId w:val="13"/>
  </w:num>
  <w:num w:numId="11" w16cid:durableId="1117019815">
    <w:abstractNumId w:val="5"/>
  </w:num>
  <w:num w:numId="12" w16cid:durableId="4022207">
    <w:abstractNumId w:val="1"/>
  </w:num>
  <w:num w:numId="13" w16cid:durableId="1287808630">
    <w:abstractNumId w:val="2"/>
  </w:num>
  <w:num w:numId="14" w16cid:durableId="6996719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172A3"/>
    <w:rsid w:val="00025C7C"/>
    <w:rsid w:val="00031108"/>
    <w:rsid w:val="000713A8"/>
    <w:rsid w:val="0007581D"/>
    <w:rsid w:val="000820EA"/>
    <w:rsid w:val="00084B1F"/>
    <w:rsid w:val="0009177A"/>
    <w:rsid w:val="00095578"/>
    <w:rsid w:val="000A13DC"/>
    <w:rsid w:val="000A5768"/>
    <w:rsid w:val="000A65A7"/>
    <w:rsid w:val="000B2483"/>
    <w:rsid w:val="000B387A"/>
    <w:rsid w:val="000C1034"/>
    <w:rsid w:val="000E5C0B"/>
    <w:rsid w:val="000F1E40"/>
    <w:rsid w:val="00100A1A"/>
    <w:rsid w:val="00106EBE"/>
    <w:rsid w:val="00116DCE"/>
    <w:rsid w:val="00120496"/>
    <w:rsid w:val="00125306"/>
    <w:rsid w:val="001275A0"/>
    <w:rsid w:val="001375D0"/>
    <w:rsid w:val="0014384C"/>
    <w:rsid w:val="00144898"/>
    <w:rsid w:val="00166E19"/>
    <w:rsid w:val="00170E53"/>
    <w:rsid w:val="00171590"/>
    <w:rsid w:val="0017429C"/>
    <w:rsid w:val="00174665"/>
    <w:rsid w:val="00175D1B"/>
    <w:rsid w:val="00180A62"/>
    <w:rsid w:val="00181609"/>
    <w:rsid w:val="0018228B"/>
    <w:rsid w:val="00186737"/>
    <w:rsid w:val="00193E93"/>
    <w:rsid w:val="00196234"/>
    <w:rsid w:val="001A037F"/>
    <w:rsid w:val="001A1392"/>
    <w:rsid w:val="001B17A7"/>
    <w:rsid w:val="001D1197"/>
    <w:rsid w:val="001E73EE"/>
    <w:rsid w:val="001F0501"/>
    <w:rsid w:val="001F4589"/>
    <w:rsid w:val="001F6FA9"/>
    <w:rsid w:val="00200A1C"/>
    <w:rsid w:val="00205692"/>
    <w:rsid w:val="002112A3"/>
    <w:rsid w:val="00215117"/>
    <w:rsid w:val="00231B63"/>
    <w:rsid w:val="00246292"/>
    <w:rsid w:val="00250274"/>
    <w:rsid w:val="0027106B"/>
    <w:rsid w:val="00272AAA"/>
    <w:rsid w:val="00282317"/>
    <w:rsid w:val="0029251A"/>
    <w:rsid w:val="00294A9C"/>
    <w:rsid w:val="002C5805"/>
    <w:rsid w:val="002E0272"/>
    <w:rsid w:val="002E0630"/>
    <w:rsid w:val="002E2D0D"/>
    <w:rsid w:val="002E56C8"/>
    <w:rsid w:val="002E6318"/>
    <w:rsid w:val="00301580"/>
    <w:rsid w:val="00304C65"/>
    <w:rsid w:val="003100D1"/>
    <w:rsid w:val="0031225D"/>
    <w:rsid w:val="003306CC"/>
    <w:rsid w:val="00333833"/>
    <w:rsid w:val="0033697E"/>
    <w:rsid w:val="0034297A"/>
    <w:rsid w:val="00342C34"/>
    <w:rsid w:val="00364201"/>
    <w:rsid w:val="00385224"/>
    <w:rsid w:val="003930EC"/>
    <w:rsid w:val="00394370"/>
    <w:rsid w:val="00397801"/>
    <w:rsid w:val="003A2396"/>
    <w:rsid w:val="003C4714"/>
    <w:rsid w:val="003F6B15"/>
    <w:rsid w:val="00400B9B"/>
    <w:rsid w:val="00406D45"/>
    <w:rsid w:val="0041432F"/>
    <w:rsid w:val="0041591A"/>
    <w:rsid w:val="00427BFB"/>
    <w:rsid w:val="00435CFE"/>
    <w:rsid w:val="004439B4"/>
    <w:rsid w:val="00446435"/>
    <w:rsid w:val="004475C7"/>
    <w:rsid w:val="004505B1"/>
    <w:rsid w:val="004511EE"/>
    <w:rsid w:val="004528F8"/>
    <w:rsid w:val="00454586"/>
    <w:rsid w:val="00454B1D"/>
    <w:rsid w:val="00472A43"/>
    <w:rsid w:val="00474A13"/>
    <w:rsid w:val="0047551A"/>
    <w:rsid w:val="00475B5A"/>
    <w:rsid w:val="00481327"/>
    <w:rsid w:val="004925C1"/>
    <w:rsid w:val="004A03D2"/>
    <w:rsid w:val="004A2198"/>
    <w:rsid w:val="004A78F9"/>
    <w:rsid w:val="004B587A"/>
    <w:rsid w:val="004F2F86"/>
    <w:rsid w:val="004F4482"/>
    <w:rsid w:val="00502B2F"/>
    <w:rsid w:val="0050368E"/>
    <w:rsid w:val="0051281C"/>
    <w:rsid w:val="00525B40"/>
    <w:rsid w:val="00527CAE"/>
    <w:rsid w:val="00527F65"/>
    <w:rsid w:val="005302CD"/>
    <w:rsid w:val="00531B94"/>
    <w:rsid w:val="00537093"/>
    <w:rsid w:val="00555933"/>
    <w:rsid w:val="0056735B"/>
    <w:rsid w:val="00567C7F"/>
    <w:rsid w:val="005763BD"/>
    <w:rsid w:val="00576585"/>
    <w:rsid w:val="00582726"/>
    <w:rsid w:val="005844B0"/>
    <w:rsid w:val="00595876"/>
    <w:rsid w:val="005B5BEA"/>
    <w:rsid w:val="005C4054"/>
    <w:rsid w:val="005D1504"/>
    <w:rsid w:val="005D2110"/>
    <w:rsid w:val="005D23FA"/>
    <w:rsid w:val="005E1723"/>
    <w:rsid w:val="005E5DAF"/>
    <w:rsid w:val="005E60E7"/>
    <w:rsid w:val="005F122B"/>
    <w:rsid w:val="00607676"/>
    <w:rsid w:val="00614F0F"/>
    <w:rsid w:val="00633BF7"/>
    <w:rsid w:val="00636734"/>
    <w:rsid w:val="00644B0E"/>
    <w:rsid w:val="00694CF4"/>
    <w:rsid w:val="006A305D"/>
    <w:rsid w:val="006A43EB"/>
    <w:rsid w:val="006A70EA"/>
    <w:rsid w:val="006B3517"/>
    <w:rsid w:val="006B5D47"/>
    <w:rsid w:val="006C1C52"/>
    <w:rsid w:val="006C4CA5"/>
    <w:rsid w:val="006D5E33"/>
    <w:rsid w:val="006E0BAC"/>
    <w:rsid w:val="006F4AA2"/>
    <w:rsid w:val="007157EE"/>
    <w:rsid w:val="007237E7"/>
    <w:rsid w:val="00727789"/>
    <w:rsid w:val="007467AC"/>
    <w:rsid w:val="00747C37"/>
    <w:rsid w:val="007642E0"/>
    <w:rsid w:val="00766B9D"/>
    <w:rsid w:val="00771EE7"/>
    <w:rsid w:val="0077464C"/>
    <w:rsid w:val="0077563F"/>
    <w:rsid w:val="00794A19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4BA4"/>
    <w:rsid w:val="007D7BAD"/>
    <w:rsid w:val="007E6814"/>
    <w:rsid w:val="007F0974"/>
    <w:rsid w:val="008069E0"/>
    <w:rsid w:val="008128C8"/>
    <w:rsid w:val="00820D16"/>
    <w:rsid w:val="008543AE"/>
    <w:rsid w:val="00855BEF"/>
    <w:rsid w:val="00872C34"/>
    <w:rsid w:val="00876FBA"/>
    <w:rsid w:val="00890304"/>
    <w:rsid w:val="0089566E"/>
    <w:rsid w:val="008A1CE6"/>
    <w:rsid w:val="008A3C74"/>
    <w:rsid w:val="008B0A3E"/>
    <w:rsid w:val="008C45BB"/>
    <w:rsid w:val="008C796C"/>
    <w:rsid w:val="008F3332"/>
    <w:rsid w:val="008F3A62"/>
    <w:rsid w:val="00922911"/>
    <w:rsid w:val="0092772F"/>
    <w:rsid w:val="00935DF7"/>
    <w:rsid w:val="009405AC"/>
    <w:rsid w:val="0095189F"/>
    <w:rsid w:val="00951E71"/>
    <w:rsid w:val="009614BD"/>
    <w:rsid w:val="0097256A"/>
    <w:rsid w:val="00974C52"/>
    <w:rsid w:val="00984EE7"/>
    <w:rsid w:val="009A0342"/>
    <w:rsid w:val="009A2C37"/>
    <w:rsid w:val="009A71FB"/>
    <w:rsid w:val="009B51F0"/>
    <w:rsid w:val="009C4C50"/>
    <w:rsid w:val="009C7CC9"/>
    <w:rsid w:val="009D1E42"/>
    <w:rsid w:val="009D211C"/>
    <w:rsid w:val="009D49CC"/>
    <w:rsid w:val="00A00370"/>
    <w:rsid w:val="00A0476D"/>
    <w:rsid w:val="00A225DD"/>
    <w:rsid w:val="00A25174"/>
    <w:rsid w:val="00A31695"/>
    <w:rsid w:val="00A37829"/>
    <w:rsid w:val="00A61AF1"/>
    <w:rsid w:val="00A626DC"/>
    <w:rsid w:val="00A72B02"/>
    <w:rsid w:val="00A8038D"/>
    <w:rsid w:val="00A83DEA"/>
    <w:rsid w:val="00A87D44"/>
    <w:rsid w:val="00A902F4"/>
    <w:rsid w:val="00AA17D6"/>
    <w:rsid w:val="00AA208D"/>
    <w:rsid w:val="00AC0D22"/>
    <w:rsid w:val="00AC6F5A"/>
    <w:rsid w:val="00AD6CFA"/>
    <w:rsid w:val="00B054AA"/>
    <w:rsid w:val="00B07F32"/>
    <w:rsid w:val="00B146AB"/>
    <w:rsid w:val="00B3547D"/>
    <w:rsid w:val="00B401FF"/>
    <w:rsid w:val="00B651FC"/>
    <w:rsid w:val="00B7170A"/>
    <w:rsid w:val="00B74CC2"/>
    <w:rsid w:val="00B877FD"/>
    <w:rsid w:val="00B93102"/>
    <w:rsid w:val="00B93E79"/>
    <w:rsid w:val="00BA34EB"/>
    <w:rsid w:val="00BB1C08"/>
    <w:rsid w:val="00BC2DA0"/>
    <w:rsid w:val="00BC5786"/>
    <w:rsid w:val="00BC6EA7"/>
    <w:rsid w:val="00BE76ED"/>
    <w:rsid w:val="00BF7EB2"/>
    <w:rsid w:val="00C04B52"/>
    <w:rsid w:val="00C0655C"/>
    <w:rsid w:val="00C0719A"/>
    <w:rsid w:val="00C13419"/>
    <w:rsid w:val="00C13CC5"/>
    <w:rsid w:val="00C14446"/>
    <w:rsid w:val="00C17B46"/>
    <w:rsid w:val="00C20F18"/>
    <w:rsid w:val="00C26B5D"/>
    <w:rsid w:val="00C32405"/>
    <w:rsid w:val="00C44082"/>
    <w:rsid w:val="00C45AF7"/>
    <w:rsid w:val="00C618E0"/>
    <w:rsid w:val="00C72306"/>
    <w:rsid w:val="00C726D8"/>
    <w:rsid w:val="00C73A5B"/>
    <w:rsid w:val="00C81BBC"/>
    <w:rsid w:val="00C824F2"/>
    <w:rsid w:val="00CA56FC"/>
    <w:rsid w:val="00CB4D87"/>
    <w:rsid w:val="00CC4076"/>
    <w:rsid w:val="00CC59C6"/>
    <w:rsid w:val="00CD6627"/>
    <w:rsid w:val="00CF71FD"/>
    <w:rsid w:val="00D04DD8"/>
    <w:rsid w:val="00D17FC9"/>
    <w:rsid w:val="00D54D7A"/>
    <w:rsid w:val="00D56442"/>
    <w:rsid w:val="00D5739E"/>
    <w:rsid w:val="00D8044E"/>
    <w:rsid w:val="00D84718"/>
    <w:rsid w:val="00D85B6E"/>
    <w:rsid w:val="00D85DCA"/>
    <w:rsid w:val="00D86A0D"/>
    <w:rsid w:val="00D90914"/>
    <w:rsid w:val="00D92316"/>
    <w:rsid w:val="00D93A78"/>
    <w:rsid w:val="00DB0902"/>
    <w:rsid w:val="00DB225B"/>
    <w:rsid w:val="00DB3131"/>
    <w:rsid w:val="00DB349C"/>
    <w:rsid w:val="00DB5D81"/>
    <w:rsid w:val="00DC32E0"/>
    <w:rsid w:val="00DD4143"/>
    <w:rsid w:val="00DD4A5D"/>
    <w:rsid w:val="00DE0F04"/>
    <w:rsid w:val="00DF0B06"/>
    <w:rsid w:val="00E019DF"/>
    <w:rsid w:val="00E04C95"/>
    <w:rsid w:val="00E1377C"/>
    <w:rsid w:val="00E225ED"/>
    <w:rsid w:val="00E35A67"/>
    <w:rsid w:val="00E3771A"/>
    <w:rsid w:val="00E412D7"/>
    <w:rsid w:val="00E63CD9"/>
    <w:rsid w:val="00E76D8E"/>
    <w:rsid w:val="00E77D90"/>
    <w:rsid w:val="00E87326"/>
    <w:rsid w:val="00E920D6"/>
    <w:rsid w:val="00E9388E"/>
    <w:rsid w:val="00E971C4"/>
    <w:rsid w:val="00EA2D60"/>
    <w:rsid w:val="00EB2EDD"/>
    <w:rsid w:val="00EB3957"/>
    <w:rsid w:val="00EC169C"/>
    <w:rsid w:val="00EC436A"/>
    <w:rsid w:val="00EC6265"/>
    <w:rsid w:val="00EC7179"/>
    <w:rsid w:val="00ED4099"/>
    <w:rsid w:val="00ED68E4"/>
    <w:rsid w:val="00EF31AA"/>
    <w:rsid w:val="00F02053"/>
    <w:rsid w:val="00F03FF6"/>
    <w:rsid w:val="00F05C7C"/>
    <w:rsid w:val="00F10494"/>
    <w:rsid w:val="00F104C5"/>
    <w:rsid w:val="00F15251"/>
    <w:rsid w:val="00F2008D"/>
    <w:rsid w:val="00F24E7B"/>
    <w:rsid w:val="00F46843"/>
    <w:rsid w:val="00F47939"/>
    <w:rsid w:val="00F54B21"/>
    <w:rsid w:val="00F60A52"/>
    <w:rsid w:val="00F6371C"/>
    <w:rsid w:val="00F81EB9"/>
    <w:rsid w:val="00F911CA"/>
    <w:rsid w:val="00F91CA5"/>
    <w:rsid w:val="00F91D6F"/>
    <w:rsid w:val="00FE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5B27D"/>
  <w15:docId w15:val="{70D1D9E7-874E-4604-9950-BC6FEBA3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blications.cancerresearchuk.org/publication/your-urgent-referral-explained?_ga=2.167226622.1563078327.1591622435-884263203.154826645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FAC8763B0A443977A971D66D5433B" ma:contentTypeVersion="13" ma:contentTypeDescription="Create a new document." ma:contentTypeScope="" ma:versionID="e4c3011cb16d722d9877e0910a8d7edb">
  <xsd:schema xmlns:xsd="http://www.w3.org/2001/XMLSchema" xmlns:xs="http://www.w3.org/2001/XMLSchema" xmlns:p="http://schemas.microsoft.com/office/2006/metadata/properties" xmlns:ns2="b8401e8d-ab4b-455e-8338-03d534e01731" xmlns:ns3="d0a11c4d-360f-4e03-9d03-d165685eb557" targetNamespace="http://schemas.microsoft.com/office/2006/metadata/properties" ma:root="true" ma:fieldsID="18ba8c06a3cf3b8ad0a05ae3ad51697f" ns2:_="" ns3:_="">
    <xsd:import namespace="b8401e8d-ab4b-455e-8338-03d534e01731"/>
    <xsd:import namespace="d0a11c4d-360f-4e03-9d03-d165685eb5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01e8d-ab4b-455e-8338-03d534e01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11c4d-360f-4e03-9d03-d165685eb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9FB18-A9F3-43E6-B21E-A9ED23C44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401e8d-ab4b-455e-8338-03d534e01731"/>
    <ds:schemaRef ds:uri="d0a11c4d-360f-4e03-9d03-d165685eb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cp:lastModifiedBy>Paul Andrew Beaumont</cp:lastModifiedBy>
  <cp:revision>2</cp:revision>
  <dcterms:created xsi:type="dcterms:W3CDTF">2023-08-31T14:15:00Z</dcterms:created>
  <dcterms:modified xsi:type="dcterms:W3CDTF">2023-08-3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FAC8763B0A443977A971D66D5433B</vt:lpwstr>
  </property>
  <property fmtid="{D5CDD505-2E9C-101B-9397-08002B2CF9AE}" pid="3" name="_NewReviewCycle">
    <vt:lpwstr/>
  </property>
</Properties>
</file>